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02</w:t>
      </w:r>
    </w:p>
    <w:p>
      <w:pPr>
        <w:pStyle w:val="Author"/>
      </w:pPr>
      <w:r>
        <w:t xml:space="preserve">Siddhartha</w:t>
      </w:r>
      <w:r>
        <w:t xml:space="preserve"> </w:t>
      </w:r>
      <w:r>
        <w:t xml:space="preserve">Sinha</w:t>
      </w:r>
    </w:p>
    <w:p>
      <w:pPr>
        <w:pStyle w:val="Date"/>
      </w:pPr>
      <w:r>
        <w:t xml:space="preserve">2023-12-05</w:t>
      </w:r>
    </w:p>
    <w:bookmarkStart w:id="29" w:name="Xe04c946913bc08a9cf7a778039ad0a6a3b0066f"/>
    <w:p>
      <w:pPr>
        <w:pStyle w:val="Heading1"/>
      </w:pPr>
      <w:r>
        <w:t xml:space="preserve">AIM: Testing of hypothesis when sd is known, i.e, Z TEST</w:t>
      </w:r>
    </w:p>
    <w:bookmarkStart w:id="20" w:name="dataset"/>
    <w:p>
      <w:pPr>
        <w:pStyle w:val="Heading2"/>
      </w:pPr>
      <w:r>
        <w:t xml:space="preserve">Dataset:</w:t>
      </w:r>
    </w:p>
    <w:p>
      <w:pPr>
        <w:pStyle w:val="SourceCode"/>
      </w:pPr>
      <w:r>
        <w:rPr>
          <w:rStyle w:val="NormalTok"/>
        </w:rPr>
        <w:t xml:space="preserve">netflix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iddhartha/Desktop/Data Science/PRACTICALS/MScDSB-MDS272-23122133-Siddhartha/Lab 2/netflix_dataset.csv"</w:t>
      </w:r>
      <w:r>
        <w:rPr>
          <w:rStyle w:val="NormalTok"/>
        </w:rPr>
        <w:t xml:space="preserve">)</w:t>
      </w:r>
    </w:p>
    <w:p>
      <w:pPr>
        <w:pStyle w:val="FirstParagraph"/>
      </w:pPr>
      <w:r>
        <w:t xml:space="preserve">Here, we imported the external data set in csv format.</w:t>
      </w:r>
    </w:p>
    <w:bookmarkEnd w:id="20"/>
    <w:bookmarkStart w:id="21" w:name="top-6-rows"/>
    <w:p>
      <w:pPr>
        <w:pStyle w:val="Heading2"/>
      </w:pPr>
      <w:r>
        <w:t xml:space="preserve">Top 6 rows:</w:t>
      </w:r>
    </w:p>
    <w:p>
      <w:pPr>
        <w:pStyle w:val="SourceCode"/>
      </w:pPr>
      <w:r>
        <w:rPr>
          <w:rStyle w:val="FunctionTok"/>
        </w:rPr>
        <w:t xml:space="preserve">head</w:t>
      </w:r>
      <w:r>
        <w:rPr>
          <w:rStyle w:val="NormalTok"/>
        </w:rPr>
        <w:t xml:space="preserve">(netflix_dataset)</w:t>
      </w:r>
    </w:p>
    <w:p>
      <w:pPr>
        <w:pStyle w:val="SourceCode"/>
      </w:pPr>
      <w:r>
        <w:rPr>
          <w:rStyle w:val="VerbatimChar"/>
        </w:rPr>
        <w:t xml:space="preserve">##   index       id                           title  type</w:t>
      </w:r>
      <w:r>
        <w:br/>
      </w:r>
      <w:r>
        <w:rPr>
          <w:rStyle w:val="VerbatimChar"/>
        </w:rPr>
        <w:t xml:space="preserve">## 1     0  tm84618                     Taxi Driver MOVIE</w:t>
      </w:r>
      <w:r>
        <w:br/>
      </w:r>
      <w:r>
        <w:rPr>
          <w:rStyle w:val="VerbatimChar"/>
        </w:rPr>
        <w:t xml:space="preserve">## 2     1 tm127384 Monty Python and the Holy Grail MOVIE</w:t>
      </w:r>
      <w:r>
        <w:br/>
      </w:r>
      <w:r>
        <w:rPr>
          <w:rStyle w:val="VerbatimChar"/>
        </w:rPr>
        <w:t xml:space="preserve">## 3     2  tm70993                   Life of Brian MOVIE</w:t>
      </w:r>
      <w:r>
        <w:br/>
      </w:r>
      <w:r>
        <w:rPr>
          <w:rStyle w:val="VerbatimChar"/>
        </w:rPr>
        <w:t xml:space="preserve">## 4     3 tm190788                    The Exorcist MOVIE</w:t>
      </w:r>
      <w:r>
        <w:br/>
      </w:r>
      <w:r>
        <w:rPr>
          <w:rStyle w:val="VerbatimChar"/>
        </w:rPr>
        <w:t xml:space="preserve">## 5     4  ts22164    Monty Python's Flying Circus  SHOW</w:t>
      </w:r>
      <w:r>
        <w:br/>
      </w:r>
      <w:r>
        <w:rPr>
          <w:rStyle w:val="VerbatimChar"/>
        </w:rPr>
        <w:t xml:space="preserve">## 6     5  tm14873                     Dirty Harry MOVIE</w:t>
      </w:r>
      <w:r>
        <w:br/>
      </w:r>
      <w:r>
        <w:rPr>
          <w:rStyle w:val="VerbatimChar"/>
        </w:rPr>
        <w:t xml:space="preserve">##                                                                                                                                                                                                                                                                                                                                                                                                                                                          description</w:t>
      </w:r>
      <w:r>
        <w:br/>
      </w:r>
      <w:r>
        <w:rPr>
          <w:rStyle w:val="VerbatimChar"/>
        </w:rPr>
        <w:t xml:space="preserve">## 1                                                                                                                                                                                                                                A mentally unstable Vietnam War veteran works as a night-time taxi driver in New York City where the perceived decadence and sleaze feed his urge for violent action, attempting to save a preadolescent prostitute in the process.</w:t>
      </w:r>
      <w:r>
        <w:br/>
      </w:r>
      <w:r>
        <w:rPr>
          <w:rStyle w:val="VerbatimChar"/>
        </w:rPr>
        <w:t xml:space="preserve">## 2                                    King Arthur, accompanied by his squire, recruits his Knights of the Round Table, including Sir Bedevere the Wise, Sir Lancelot the Brave, Sir Robin the Not-Quite-So-Brave-As-Sir-Lancelot and Sir Galahad the Pure. On the way, Arthur battles the Black Knight who, despite having had all his limbs chopped off, insists he can still fight. They reach Camelot, but Arthur decides not  to enter, as "it is a silly place".</w:t>
      </w:r>
      <w:r>
        <w:br/>
      </w:r>
      <w:r>
        <w:rPr>
          <w:rStyle w:val="VerbatimChar"/>
        </w:rPr>
        <w:t xml:space="preserve">## 3 Brian Cohen is an average young Jewish man, but through a series of ridiculous events, he gains a reputation as the Messiah. When he's not dodging his followers or being scolded by his shrill mother, the hapless Brian has to contend with the pompous Pontius Pilate and acronym-obsessed members of a separatist movement. Rife with Monty Python's signature absurdity, the tale finds Brian's life paralleling Biblical lore, albeit with many more laughs.</w:t>
      </w:r>
      <w:r>
        <w:br/>
      </w:r>
      <w:r>
        <w:rPr>
          <w:rStyle w:val="VerbatimChar"/>
        </w:rPr>
        <w:t xml:space="preserve">## 4                                                                                                                12-year-old Regan MacNeil begins to adapt an explicit new personality as strange events befall the local area of Georgetown. Her mother becomes torn between science and superstition in a desperate bid to save her daughter, and ultimately turns to her last hope: Father Damien Karras, a troubled priest who is struggling with his own faith.</w:t>
      </w:r>
      <w:r>
        <w:br/>
      </w:r>
      <w:r>
        <w:rPr>
          <w:rStyle w:val="VerbatimChar"/>
        </w:rPr>
        <w:t xml:space="preserve">## 5                                                                                                                                                                                                                                                                                            A British sketch comedy series with the shows being composed of surreality, risquÃ© or innuendo-laden humour, sight gags and observational sketches without punchlines.</w:t>
      </w:r>
      <w:r>
        <w:br/>
      </w:r>
      <w:r>
        <w:rPr>
          <w:rStyle w:val="VerbatimChar"/>
        </w:rPr>
        <w:t xml:space="preserve">## 6                                                                When a madman dubbed 'Scorpio' terrorizes San Francisco, hard-nosed cop, Harry Callahan â€“ famous for his take-no-prisoners approach to law enforcement â€“ is tasked with hunting down the psychopath. Harry eventually collars Scorpio in the process of rescuing a kidnap victim, only to see him walk on technicalities. Now, the maverick detective is determined to nail the maniac himself.</w:t>
      </w:r>
      <w:r>
        <w:br/>
      </w:r>
      <w:r>
        <w:rPr>
          <w:rStyle w:val="VerbatimChar"/>
        </w:rPr>
        <w:t xml:space="preserve">##   release_year age_certification runtime   imdb_id imdb_score imdb_votes</w:t>
      </w:r>
      <w:r>
        <w:br/>
      </w:r>
      <w:r>
        <w:rPr>
          <w:rStyle w:val="VerbatimChar"/>
        </w:rPr>
        <w:t xml:space="preserve">## 1         1976                 R     113 tt0075314        8.3     795222</w:t>
      </w:r>
      <w:r>
        <w:br/>
      </w:r>
      <w:r>
        <w:rPr>
          <w:rStyle w:val="VerbatimChar"/>
        </w:rPr>
        <w:t xml:space="preserve">## 2         1975                PG      91 tt0071853        8.2     530877</w:t>
      </w:r>
      <w:r>
        <w:br/>
      </w:r>
      <w:r>
        <w:rPr>
          <w:rStyle w:val="VerbatimChar"/>
        </w:rPr>
        <w:t xml:space="preserve">## 3         1979                 R      94 tt0079470        8.0     392419</w:t>
      </w:r>
      <w:r>
        <w:br/>
      </w:r>
      <w:r>
        <w:rPr>
          <w:rStyle w:val="VerbatimChar"/>
        </w:rPr>
        <w:t xml:space="preserve">## 4         1973                 R     133 tt0070047        8.1     391942</w:t>
      </w:r>
      <w:r>
        <w:br/>
      </w:r>
      <w:r>
        <w:rPr>
          <w:rStyle w:val="VerbatimChar"/>
        </w:rPr>
        <w:t xml:space="preserve">## 5         1969             TV-14      30 tt0063929        8.8      72895</w:t>
      </w:r>
      <w:r>
        <w:br/>
      </w:r>
      <w:r>
        <w:rPr>
          <w:rStyle w:val="VerbatimChar"/>
        </w:rPr>
        <w:t xml:space="preserve">## 6         1971                 R     102 tt0066999        7.7     153463</w:t>
      </w:r>
    </w:p>
    <w:p>
      <w:pPr>
        <w:pStyle w:val="FirstParagraph"/>
      </w:pPr>
      <w:r>
        <w:t xml:space="preserve">Here we can see the top 6 rows of the data set.</w:t>
      </w:r>
    </w:p>
    <w:bookmarkEnd w:id="21"/>
    <w:bookmarkStart w:id="22" w:name="bottom-6-rows"/>
    <w:p>
      <w:pPr>
        <w:pStyle w:val="Heading2"/>
      </w:pPr>
      <w:r>
        <w:t xml:space="preserve">Bottom 6 rows</w:t>
      </w:r>
    </w:p>
    <w:p>
      <w:pPr>
        <w:pStyle w:val="SourceCode"/>
      </w:pPr>
      <w:r>
        <w:rPr>
          <w:rStyle w:val="FunctionTok"/>
        </w:rPr>
        <w:t xml:space="preserve">tail</w:t>
      </w:r>
      <w:r>
        <w:rPr>
          <w:rStyle w:val="NormalTok"/>
        </w:rPr>
        <w:t xml:space="preserve">(netflix_dataset)</w:t>
      </w:r>
    </w:p>
    <w:p>
      <w:pPr>
        <w:pStyle w:val="SourceCode"/>
      </w:pPr>
      <w:r>
        <w:rPr>
          <w:rStyle w:val="VerbatimChar"/>
        </w:rPr>
        <w:t xml:space="preserve">##      index        id                              title  type</w:t>
      </w:r>
      <w:r>
        <w:br/>
      </w:r>
      <w:r>
        <w:rPr>
          <w:rStyle w:val="VerbatimChar"/>
        </w:rPr>
        <w:t xml:space="preserve">## 5278  5277 tm1004011                      Time to Dance MOVIE</w:t>
      </w:r>
      <w:r>
        <w:br/>
      </w:r>
      <w:r>
        <w:rPr>
          <w:rStyle w:val="VerbatimChar"/>
        </w:rPr>
        <w:t xml:space="preserve">## 5279  5278 tm1040816        Momshies! Your Soul is Mine MOVIE</w:t>
      </w:r>
      <w:r>
        <w:br/>
      </w:r>
      <w:r>
        <w:rPr>
          <w:rStyle w:val="VerbatimChar"/>
        </w:rPr>
        <w:t xml:space="preserve">## 5280  5279 tm1014599                          Fine Wine MOVIE</w:t>
      </w:r>
      <w:r>
        <w:br/>
      </w:r>
      <w:r>
        <w:rPr>
          <w:rStyle w:val="VerbatimChar"/>
        </w:rPr>
        <w:t xml:space="preserve">## 5281  5280 tm1045018                              Clash MOVIE</w:t>
      </w:r>
      <w:r>
        <w:br/>
      </w:r>
      <w:r>
        <w:rPr>
          <w:rStyle w:val="VerbatimChar"/>
        </w:rPr>
        <w:t xml:space="preserve">## 5282  5281 tm1098060                     Shadow Parties MOVIE</w:t>
      </w:r>
      <w:r>
        <w:br/>
      </w:r>
      <w:r>
        <w:rPr>
          <w:rStyle w:val="VerbatimChar"/>
        </w:rPr>
        <w:t xml:space="preserve">## 5283  5282  ts271048 Mighty Little Bheem: Kite Festival  SHOW</w:t>
      </w:r>
      <w:r>
        <w:br/>
      </w:r>
      <w:r>
        <w:rPr>
          <w:rStyle w:val="VerbatimChar"/>
        </w:rPr>
        <w:t xml:space="preserve">##                                                                                                                                                                                                                                                                                                                                                                                                                                                                                                                                                                                                                                                                                                                                                                                                                                                                                                  description</w:t>
      </w:r>
      <w:r>
        <w:br/>
      </w:r>
      <w:r>
        <w:rPr>
          <w:rStyle w:val="VerbatimChar"/>
        </w:rPr>
        <w:t xml:space="preserve">## 5278                                                                                                                                                                                                                                                                                                                                                                                                                                                                                                                                                                                                                                                                                                                                                  When a ballroom dancerâ€™s shot at a crucial tournament is jeopardized, a street dancer must face his own painful past and step up as her new partner.</w:t>
      </w:r>
      <w:r>
        <w:br/>
      </w:r>
      <w:r>
        <w:rPr>
          <w:rStyle w:val="VerbatimChar"/>
        </w:rPr>
        <w:t xml:space="preserve">## 5279 Three women with totally different lives accidentally get their souls switched as they struggle with the comedic misadventures of their new worlds, they realize that their own lives and families are worth loving and living for. Jolene, a famous person who always has fans in public, Mylene - an overprotected lady who always gets pleasure and love and Karlene - a rich famous social media influencer all switch bodies but their lives did not just change, but their souls switched that leaves them with no choice but to stick together to live the peculiar lives of each other. Karlene then has to convince a group of investors to invest in her near-bankrupt hotel, but no one believes her because she is trapped in Myleneâ€™s body. In the process of all of their imaginative scenarios, they drew closer to each other into becoming the soul sisters they are destined to be.</w:t>
      </w:r>
      <w:r>
        <w:br/>
      </w:r>
      <w:r>
        <w:rPr>
          <w:rStyle w:val="VerbatimChar"/>
        </w:rPr>
        <w:t xml:space="preserve">## 5280                                                                                                                                                                                                                                                                                                                                                                                                                                                                                                                                                                                                                                                                                                                                                                                                                 A beautiful love story that can happen between two people regardless of their age gaps.</w:t>
      </w:r>
      <w:r>
        <w:br/>
      </w:r>
      <w:r>
        <w:rPr>
          <w:rStyle w:val="VerbatimChar"/>
        </w:rPr>
        <w:t xml:space="preserve">## 5281                                                                                                                                                                                                                                                                                                                                                                                                                                                                                                                                                                                                                                                                                                                                                        A man from Nigeria returns to his family in Canada and discovers that Western culture has changed his children in ways that he does not approve.</w:t>
      </w:r>
      <w:r>
        <w:br/>
      </w:r>
      <w:r>
        <w:rPr>
          <w:rStyle w:val="VerbatimChar"/>
        </w:rPr>
        <w:t xml:space="preserve">## 5282                                                                                                                                                                                                                                                                                                                                                                                                                                                                                                                                                                                                                                                                                                                                                            A family faces destruction in a long-running conflict between communities that pits relatives against each other amid attacks and reprisals.</w:t>
      </w:r>
      <w:r>
        <w:br/>
      </w:r>
      <w:r>
        <w:rPr>
          <w:rStyle w:val="VerbatimChar"/>
        </w:rPr>
        <w:t xml:space="preserve">## 5283                                                                                                                                                                                                                                                                                                                                                                                                                                                                                                                                                                                                                                                                                                                                                          With winter behind them, Bheem and his townspeople usher in a sunny new season in all their favorite ways during the Makar Sankranti festival.</w:t>
      </w:r>
      <w:r>
        <w:br/>
      </w:r>
      <w:r>
        <w:rPr>
          <w:rStyle w:val="VerbatimChar"/>
        </w:rPr>
        <w:t xml:space="preserve">##      release_year age_certification runtime    imdb_id imdb_score imdb_votes</w:t>
      </w:r>
      <w:r>
        <w:br/>
      </w:r>
      <w:r>
        <w:rPr>
          <w:rStyle w:val="VerbatimChar"/>
        </w:rPr>
        <w:t xml:space="preserve">## 5278         2021                       107  tt8622232        2.2        950</w:t>
      </w:r>
      <w:r>
        <w:br/>
      </w:r>
      <w:r>
        <w:rPr>
          <w:rStyle w:val="VerbatimChar"/>
        </w:rPr>
        <w:t xml:space="preserve">## 5279         2021                       108 tt14412240        5.8         26</w:t>
      </w:r>
      <w:r>
        <w:br/>
      </w:r>
      <w:r>
        <w:rPr>
          <w:rStyle w:val="VerbatimChar"/>
        </w:rPr>
        <w:t xml:space="preserve">## 5280         2021                       100 tt13857480        6.9         39</w:t>
      </w:r>
      <w:r>
        <w:br/>
      </w:r>
      <w:r>
        <w:rPr>
          <w:rStyle w:val="VerbatimChar"/>
        </w:rPr>
        <w:t xml:space="preserve">## 5281         2021                        88 tt14620732        6.5         32</w:t>
      </w:r>
      <w:r>
        <w:br/>
      </w:r>
      <w:r>
        <w:rPr>
          <w:rStyle w:val="VerbatimChar"/>
        </w:rPr>
        <w:t xml:space="preserve">## 5282         2021                       116 tt10168094        6.2          9</w:t>
      </w:r>
      <w:r>
        <w:br/>
      </w:r>
      <w:r>
        <w:rPr>
          <w:rStyle w:val="VerbatimChar"/>
        </w:rPr>
        <w:t xml:space="preserve">## 5283         2021                         0 tt13711094        8.8         16</w:t>
      </w:r>
    </w:p>
    <w:p>
      <w:pPr>
        <w:pStyle w:val="FirstParagraph"/>
      </w:pPr>
      <w:r>
        <w:t xml:space="preserve">Here we can see the bottom 6 rows of the data set.</w:t>
      </w:r>
    </w:p>
    <w:bookmarkEnd w:id="22"/>
    <w:bookmarkStart w:id="23" w:name="dimension"/>
    <w:p>
      <w:pPr>
        <w:pStyle w:val="Heading2"/>
      </w:pPr>
      <w:r>
        <w:t xml:space="preserve">Dimension:</w:t>
      </w:r>
    </w:p>
    <w:p>
      <w:pPr>
        <w:pStyle w:val="SourceCode"/>
      </w:pPr>
      <w:r>
        <w:rPr>
          <w:rStyle w:val="FunctionTok"/>
        </w:rPr>
        <w:t xml:space="preserve">dim</w:t>
      </w:r>
      <w:r>
        <w:rPr>
          <w:rStyle w:val="NormalTok"/>
        </w:rPr>
        <w:t xml:space="preserve">(netflix_dataset)</w:t>
      </w:r>
    </w:p>
    <w:p>
      <w:pPr>
        <w:pStyle w:val="SourceCode"/>
      </w:pPr>
      <w:r>
        <w:rPr>
          <w:rStyle w:val="VerbatimChar"/>
        </w:rPr>
        <w:t xml:space="preserve">## [1] 5283   11</w:t>
      </w:r>
    </w:p>
    <w:p>
      <w:pPr>
        <w:pStyle w:val="FirstParagraph"/>
      </w:pPr>
      <w:r>
        <w:t xml:space="preserve">Here we can see that we have 5283 rows and 11 columns in our imported data set.</w:t>
      </w:r>
    </w:p>
    <w:bookmarkEnd w:id="23"/>
    <w:bookmarkStart w:id="24" w:name="summary"/>
    <w:p>
      <w:pPr>
        <w:pStyle w:val="Heading2"/>
      </w:pPr>
      <w:r>
        <w:t xml:space="preserve">Summary:</w:t>
      </w:r>
    </w:p>
    <w:p>
      <w:pPr>
        <w:pStyle w:val="SourceCode"/>
      </w:pPr>
      <w:r>
        <w:rPr>
          <w:rStyle w:val="FunctionTok"/>
        </w:rPr>
        <w:t xml:space="preserve">summary</w:t>
      </w:r>
      <w:r>
        <w:rPr>
          <w:rStyle w:val="NormalTok"/>
        </w:rPr>
        <w:t xml:space="preserve">(netflix_dataset)</w:t>
      </w:r>
    </w:p>
    <w:p>
      <w:pPr>
        <w:pStyle w:val="SourceCode"/>
      </w:pPr>
      <w:r>
        <w:rPr>
          <w:rStyle w:val="VerbatimChar"/>
        </w:rPr>
        <w:t xml:space="preserve">##      index           id               title               type          </w:t>
      </w:r>
      <w:r>
        <w:br/>
      </w:r>
      <w:r>
        <w:rPr>
          <w:rStyle w:val="VerbatimChar"/>
        </w:rPr>
        <w:t xml:space="preserve">##  Min.   :   0   Length:5283        Length:5283        Length:5283       </w:t>
      </w:r>
      <w:r>
        <w:br/>
      </w:r>
      <w:r>
        <w:rPr>
          <w:rStyle w:val="VerbatimChar"/>
        </w:rPr>
        <w:t xml:space="preserve">##  1st Qu.:1320   Class :character   Class :character   Class :character  </w:t>
      </w:r>
      <w:r>
        <w:br/>
      </w:r>
      <w:r>
        <w:rPr>
          <w:rStyle w:val="VerbatimChar"/>
        </w:rPr>
        <w:t xml:space="preserve">##  Median :2641   Mode  :character   Mode  :character   Mode  :character  </w:t>
      </w:r>
      <w:r>
        <w:br/>
      </w:r>
      <w:r>
        <w:rPr>
          <w:rStyle w:val="VerbatimChar"/>
        </w:rPr>
        <w:t xml:space="preserve">##  Mean   :2641                                                           </w:t>
      </w:r>
      <w:r>
        <w:br/>
      </w:r>
      <w:r>
        <w:rPr>
          <w:rStyle w:val="VerbatimChar"/>
        </w:rPr>
        <w:t xml:space="preserve">##  3rd Qu.:3962                                                           </w:t>
      </w:r>
      <w:r>
        <w:br/>
      </w:r>
      <w:r>
        <w:rPr>
          <w:rStyle w:val="VerbatimChar"/>
        </w:rPr>
        <w:t xml:space="preserve">##  Max.   :5282                                                           </w:t>
      </w:r>
      <w:r>
        <w:br/>
      </w:r>
      <w:r>
        <w:rPr>
          <w:rStyle w:val="VerbatimChar"/>
        </w:rPr>
        <w:t xml:space="preserve">##                                                                         </w:t>
      </w:r>
      <w:r>
        <w:br/>
      </w:r>
      <w:r>
        <w:rPr>
          <w:rStyle w:val="VerbatimChar"/>
        </w:rPr>
        <w:t xml:space="preserve">##  description         release_year  age_certification     runtime     </w:t>
      </w:r>
      <w:r>
        <w:br/>
      </w:r>
      <w:r>
        <w:rPr>
          <w:rStyle w:val="VerbatimChar"/>
        </w:rPr>
        <w:t xml:space="preserve">##  Length:5283        Min.   :1953   Length:5283        Min.   :  0.0  </w:t>
      </w:r>
      <w:r>
        <w:br/>
      </w:r>
      <w:r>
        <w:rPr>
          <w:rStyle w:val="VerbatimChar"/>
        </w:rPr>
        <w:t xml:space="preserve">##  Class :character   1st Qu.:2015   Class :character   1st Qu.: 45.0  </w:t>
      </w:r>
      <w:r>
        <w:br/>
      </w:r>
      <w:r>
        <w:rPr>
          <w:rStyle w:val="VerbatimChar"/>
        </w:rPr>
        <w:t xml:space="preserve">##  Mode  :character   Median :2018   Mode  :character   Median : 87.0  </w:t>
      </w:r>
      <w:r>
        <w:br/>
      </w:r>
      <w:r>
        <w:rPr>
          <w:rStyle w:val="VerbatimChar"/>
        </w:rPr>
        <w:t xml:space="preserve">##                     Mean   :2016                      Mean   : 79.2  </w:t>
      </w:r>
      <w:r>
        <w:br/>
      </w:r>
      <w:r>
        <w:rPr>
          <w:rStyle w:val="VerbatimChar"/>
        </w:rPr>
        <w:t xml:space="preserve">##                     3rd Qu.:2020                      3rd Qu.:106.0  </w:t>
      </w:r>
      <w:r>
        <w:br/>
      </w:r>
      <w:r>
        <w:rPr>
          <w:rStyle w:val="VerbatimChar"/>
        </w:rPr>
        <w:t xml:space="preserve">##                     Max.   :2022                      Max.   :235.0  </w:t>
      </w:r>
      <w:r>
        <w:br/>
      </w:r>
      <w:r>
        <w:rPr>
          <w:rStyle w:val="VerbatimChar"/>
        </w:rPr>
        <w:t xml:space="preserve">##                                                                      </w:t>
      </w:r>
      <w:r>
        <w:br/>
      </w:r>
      <w:r>
        <w:rPr>
          <w:rStyle w:val="VerbatimChar"/>
        </w:rPr>
        <w:t xml:space="preserve">##    imdb_id            imdb_score      imdb_votes     </w:t>
      </w:r>
      <w:r>
        <w:br/>
      </w:r>
      <w:r>
        <w:rPr>
          <w:rStyle w:val="VerbatimChar"/>
        </w:rPr>
        <w:t xml:space="preserve">##  Length:5283        Min.   :1.500   Min.   :      5  </w:t>
      </w:r>
      <w:r>
        <w:br/>
      </w:r>
      <w:r>
        <w:rPr>
          <w:rStyle w:val="VerbatimChar"/>
        </w:rPr>
        <w:t xml:space="preserve">##  Class :character   1st Qu.:5.800   1st Qu.:    521  </w:t>
      </w:r>
      <w:r>
        <w:br/>
      </w:r>
      <w:r>
        <w:rPr>
          <w:rStyle w:val="VerbatimChar"/>
        </w:rPr>
        <w:t xml:space="preserve">##  Mode  :character   Median :6.600   Median :   2279  </w:t>
      </w:r>
      <w:r>
        <w:br/>
      </w:r>
      <w:r>
        <w:rPr>
          <w:rStyle w:val="VerbatimChar"/>
        </w:rPr>
        <w:t xml:space="preserve">##                     Mean   :6.533   Mean   :  23407  </w:t>
      </w:r>
      <w:r>
        <w:br/>
      </w:r>
      <w:r>
        <w:rPr>
          <w:rStyle w:val="VerbatimChar"/>
        </w:rPr>
        <w:t xml:space="preserve">##                     3rd Qu.:7.400   3rd Qu.:  10144  </w:t>
      </w:r>
      <w:r>
        <w:br/>
      </w:r>
      <w:r>
        <w:rPr>
          <w:rStyle w:val="VerbatimChar"/>
        </w:rPr>
        <w:t xml:space="preserve">##                     Max.   :9.600   Max.   :2268288  </w:t>
      </w:r>
      <w:r>
        <w:br/>
      </w:r>
      <w:r>
        <w:rPr>
          <w:rStyle w:val="VerbatimChar"/>
        </w:rPr>
        <w:t xml:space="preserve">##                                     NA's   :16</w:t>
      </w:r>
    </w:p>
    <w:p>
      <w:pPr>
        <w:pStyle w:val="FirstParagraph"/>
      </w:pPr>
      <w:r>
        <w:t xml:space="preserve">Here we can see that we have the minimum value, the first quartile, the second quartile (i.e, the median), the third quartile, the maximum value and the mean for each of the columns having numerical values.</w:t>
      </w:r>
    </w:p>
    <w:bookmarkEnd w:id="24"/>
    <w:bookmarkStart w:id="25" w:name="defining-population"/>
    <w:p>
      <w:pPr>
        <w:pStyle w:val="Heading2"/>
      </w:pPr>
      <w:r>
        <w:t xml:space="preserve">Defining population:</w:t>
      </w:r>
    </w:p>
    <w:p>
      <w:pPr>
        <w:pStyle w:val="SourceCode"/>
      </w:pPr>
      <w:r>
        <w:rPr>
          <w:rStyle w:val="NormalTok"/>
        </w:rPr>
        <w:t xml:space="preserve">population </w:t>
      </w:r>
      <w:r>
        <w:rPr>
          <w:rStyle w:val="OtherTok"/>
        </w:rPr>
        <w:t xml:space="preserve">=</w:t>
      </w:r>
      <w:r>
        <w:rPr>
          <w:rStyle w:val="NormalTok"/>
        </w:rPr>
        <w:t xml:space="preserve"> netflix_dataset</w:t>
      </w:r>
      <w:r>
        <w:rPr>
          <w:rStyle w:val="SpecialCharTok"/>
        </w:rPr>
        <w:t xml:space="preserve">$</w:t>
      </w:r>
      <w:r>
        <w:rPr>
          <w:rStyle w:val="NormalTok"/>
        </w:rPr>
        <w:t xml:space="preserve">imdb_score</w:t>
      </w:r>
      <w:r>
        <w:br/>
      </w:r>
      <w:r>
        <w:rPr>
          <w:rStyle w:val="NormalTok"/>
        </w:rPr>
        <w:t xml:space="preserve">population</w:t>
      </w:r>
    </w:p>
    <w:p>
      <w:pPr>
        <w:pStyle w:val="SourceCode"/>
      </w:pPr>
      <w:r>
        <w:rPr>
          <w:rStyle w:val="VerbatimChar"/>
        </w:rPr>
        <w:t xml:space="preserve">##    [1] 8.3 8.2 8.0 8.1 8.8 7.7 7.8 5.8 7.7 7.3 7.5 7.6 8.1 6.9 7.5 7.5 7.2 7.5</w:t>
      </w:r>
      <w:r>
        <w:br/>
      </w:r>
      <w:r>
        <w:rPr>
          <w:rStyle w:val="VerbatimChar"/>
        </w:rPr>
        <w:t xml:space="preserve">##   [19] 6.2 7.6 6.4 6.7 7.2 6.8 9.0 6.7 2.1 7.4 8.1 7.2 6.9 6.5 6.5 6.2 7.8 6.2</w:t>
      </w:r>
      <w:r>
        <w:br/>
      </w:r>
      <w:r>
        <w:rPr>
          <w:rStyle w:val="VerbatimChar"/>
        </w:rPr>
        <w:t xml:space="preserve">##   [37] 6.7 6.2 6.8 4.6 4.2 5.1 6.9 8.9 8.1 8.3 7.7 6.7 8.3 6.7 7.4 6.9 7.8 6.5</w:t>
      </w:r>
      <w:r>
        <w:br/>
      </w:r>
      <w:r>
        <w:rPr>
          <w:rStyle w:val="VerbatimChar"/>
        </w:rPr>
        <w:t xml:space="preserve">##   [55] 6.6 6.5 7.1 6.7 7.6 4.9 6.7 6.4 6.1 7.4 7.2 7.3 7.2 6.0 7.9 6.0 6.0 8.0</w:t>
      </w:r>
      <w:r>
        <w:br/>
      </w:r>
      <w:r>
        <w:rPr>
          <w:rStyle w:val="VerbatimChar"/>
        </w:rPr>
        <w:t xml:space="preserve">##   [73] 7.7 7.6 8.1 6.7 7.0 6.5 7.2 5.6 6.6 8.7 7.1 6.5 6.3 5.1 5.8 4.8 6.1 6.3</w:t>
      </w:r>
      <w:r>
        <w:br/>
      </w:r>
      <w:r>
        <w:rPr>
          <w:rStyle w:val="VerbatimChar"/>
        </w:rPr>
        <w:t xml:space="preserve">##   [91] 6.2 3.8 6.1 5.2 5.4 7.3 6.3 6.5 7.4 8.4 7.6 8.8 7.0 8.8 8.6 8.9 8.1 7.8</w:t>
      </w:r>
      <w:r>
        <w:br/>
      </w:r>
      <w:r>
        <w:rPr>
          <w:rStyle w:val="VerbatimChar"/>
        </w:rPr>
        <w:t xml:space="preserve">##  [109] 7.8 8.2 7.1 6.7 7.3 8.5 7.8 7.7 6.5 6.5 6.2 6.6 6.4 7.1 7.5 7.2 7.3 7.6</w:t>
      </w:r>
      <w:r>
        <w:br/>
      </w:r>
      <w:r>
        <w:rPr>
          <w:rStyle w:val="VerbatimChar"/>
        </w:rPr>
        <w:t xml:space="preserve">##  [127] 7.2 7.9 6.9 7.5 7.1 6.8 7.2 6.5 6.0 4.5 7.2 6.6 5.6 7.3 4.8 6.9 6.5 5.7</w:t>
      </w:r>
      <w:r>
        <w:br/>
      </w:r>
      <w:r>
        <w:rPr>
          <w:rStyle w:val="VerbatimChar"/>
        </w:rPr>
        <w:t xml:space="preserve">##  [145] 6.0 3.8 5.8 5.4 8.0 5.2 5.6 5.9 6.2 7.0 4.7 6.4 4.5 4.7 4.7 6.5 5.7 6.2</w:t>
      </w:r>
      <w:r>
        <w:br/>
      </w:r>
      <w:r>
        <w:rPr>
          <w:rStyle w:val="VerbatimChar"/>
        </w:rPr>
        <w:t xml:space="preserve">##  [163] 8.0 6.5 6.6 7.2 4.5 7.9 6.8 6.8 8.5 7.0 7.1 7.9 6.4 6.7 7.6 7.4 7.4 7.8</w:t>
      </w:r>
      <w:r>
        <w:br/>
      </w:r>
      <w:r>
        <w:rPr>
          <w:rStyle w:val="VerbatimChar"/>
        </w:rPr>
        <w:t xml:space="preserve">##  [181] 5.9 7.8 7.5 4.7 7.1 4.0 7.2 8.1 7.6 7.6 4.8 5.4 6.5 6.2 9.0 6.2 7.6 5.5</w:t>
      </w:r>
      <w:r>
        <w:br/>
      </w:r>
      <w:r>
        <w:rPr>
          <w:rStyle w:val="VerbatimChar"/>
        </w:rPr>
        <w:t xml:space="preserve">##  [199] 6.1 6.4 5.5 7.5 5.4 6.9 5.5 6.6 7.8 4.5 7.3 6.6 6.6 6.1 7.8 7.8 5.9 6.7</w:t>
      </w:r>
      <w:r>
        <w:br/>
      </w:r>
      <w:r>
        <w:rPr>
          <w:rStyle w:val="VerbatimChar"/>
        </w:rPr>
        <w:t xml:space="preserve">##  [217] 8.2 6.1 6.5 4.5 7.9 6.7 6.9 3.6 6.2 5.0 6.0 4.6 5.9 9.5 8.2 7.8 8.7 7.6</w:t>
      </w:r>
      <w:r>
        <w:br/>
      </w:r>
      <w:r>
        <w:rPr>
          <w:rStyle w:val="VerbatimChar"/>
        </w:rPr>
        <w:t xml:space="preserve">##  [235] 8.6 8.1 7.8 8.5 8.4 8.5 7.1 6.5 8.7 8.5 8.3 9.3 8.8 6.6 8.1 8.7 8.0 7.2</w:t>
      </w:r>
      <w:r>
        <w:br/>
      </w:r>
      <w:r>
        <w:rPr>
          <w:rStyle w:val="VerbatimChar"/>
        </w:rPr>
        <w:t xml:space="preserve">##  [253] 7.6 7.2 6.6 6.1 9.0 6.5 7.7 6.6 6.1 7.0 7.8 7.7 8.4 7.5 7.2 8.0 8.0 7.0</w:t>
      </w:r>
      <w:r>
        <w:br/>
      </w:r>
      <w:r>
        <w:rPr>
          <w:rStyle w:val="VerbatimChar"/>
        </w:rPr>
        <w:t xml:space="preserve">##  [271] 5.6 7.6 7.6 7.2 8.8 6.7 5.9 7.6 6.6 7.1 8.6 8.1 7.6 7.0 7.6 8.5 7.8 6.7</w:t>
      </w:r>
      <w:r>
        <w:br/>
      </w:r>
      <w:r>
        <w:rPr>
          <w:rStyle w:val="VerbatimChar"/>
        </w:rPr>
        <w:t xml:space="preserve">##  [289] 6.9 6.8 7.3 7.9 6.3 6.7 7.3 7.1 7.3 5.8 6.3 6.9 8.3 6.7 6.3 8.0 6.8 6.3</w:t>
      </w:r>
      <w:r>
        <w:br/>
      </w:r>
      <w:r>
        <w:rPr>
          <w:rStyle w:val="VerbatimChar"/>
        </w:rPr>
        <w:t xml:space="preserve">##  [307] 6.2 6.5 5.9 6.7 8.3 6.8 7.0 5.7 6.8 8.7 6.5 5.0 6.5 4.0 5.8 5.6 5.9 6.4</w:t>
      </w:r>
      <w:r>
        <w:br/>
      </w:r>
      <w:r>
        <w:rPr>
          <w:rStyle w:val="VerbatimChar"/>
        </w:rPr>
        <w:t xml:space="preserve">##  [325] 8.0 7.3 5.8 5.5 6.0 5.4 5.1 5.1 6.7 5.5 7.4 5.7 7.9 7.3 5.2 7.1 5.9 7.6</w:t>
      </w:r>
      <w:r>
        <w:br/>
      </w:r>
      <w:r>
        <w:rPr>
          <w:rStyle w:val="VerbatimChar"/>
        </w:rPr>
        <w:t xml:space="preserve">##  [343] 6.3 5.1 6.2 6.1 6.2 6.5 5.5 7.3 8.9 8.4 8.6 7.2 8.3 7.6 4.8 7.0 7.4 6.8</w:t>
      </w:r>
      <w:r>
        <w:br/>
      </w:r>
      <w:r>
        <w:rPr>
          <w:rStyle w:val="VerbatimChar"/>
        </w:rPr>
        <w:t xml:space="preserve">##  [361] 6.6 6.1 6.6 7.9 6.2 5.1 6.3 5.8 7.6 6.5 5.5 7.6 8.0 5.9 6.0 5.9 8.0 6.6</w:t>
      </w:r>
      <w:r>
        <w:br/>
      </w:r>
      <w:r>
        <w:rPr>
          <w:rStyle w:val="VerbatimChar"/>
        </w:rPr>
        <w:t xml:space="preserve">##  [379] 8.1 6.2 6.7 5.8 6.9 8.3 5.6 3.9 8.4 5.6 7.6 6.6 7.7 6.7 7.5 7.6 8.3 8.1</w:t>
      </w:r>
      <w:r>
        <w:br/>
      </w:r>
      <w:r>
        <w:rPr>
          <w:rStyle w:val="VerbatimChar"/>
        </w:rPr>
        <w:t xml:space="preserve">##  [397] 7.0 8.2 7.4 5.4 7.8 5.5 5.1 7.3 4.9 7.8 6.5 7.5 5.3 6.4 8.1 7.6 6.3 6.9</w:t>
      </w:r>
      <w:r>
        <w:br/>
      </w:r>
      <w:r>
        <w:rPr>
          <w:rStyle w:val="VerbatimChar"/>
        </w:rPr>
        <w:t xml:space="preserve">##  [415] 3.6 7.5 5.4 5.6 5.6 7.3 7.9 6.8 7.4 7.4 6.7 7.1 8.0 5.6 7.5 3.9 7.0 6.7</w:t>
      </w:r>
      <w:r>
        <w:br/>
      </w:r>
      <w:r>
        <w:rPr>
          <w:rStyle w:val="VerbatimChar"/>
        </w:rPr>
        <w:t xml:space="preserve">##  [433] 7.9 8.1 4.8 6.5 6.6 6.6 6.3 5.9 5.1 6.9 4.1 5.8 6.4 4.5 7.6 6.3 7.0 6.1</w:t>
      </w:r>
      <w:r>
        <w:br/>
      </w:r>
      <w:r>
        <w:rPr>
          <w:rStyle w:val="VerbatimChar"/>
        </w:rPr>
        <w:t xml:space="preserve">##  [451] 7.2 6.6 6.6 6.4 7.9 6.5 6.3 7.0 6.9 7.4 8.1 7.3 7.4 7.1 4.4 8.7 6.9 6.8</w:t>
      </w:r>
      <w:r>
        <w:br/>
      </w:r>
      <w:r>
        <w:rPr>
          <w:rStyle w:val="VerbatimChar"/>
        </w:rPr>
        <w:t xml:space="preserve">##  [469] 7.0 5.4 5.9 6.5 6.2 7.1 7.7 7.0 7.6 7.0 6.9 7.2 6.6 7.1 7.2 8.1 7.4 8.1</w:t>
      </w:r>
      <w:r>
        <w:br/>
      </w:r>
      <w:r>
        <w:rPr>
          <w:rStyle w:val="VerbatimChar"/>
        </w:rPr>
        <w:t xml:space="preserve">##  [487] 4.7 8.0 5.4 6.1 7.9 7.5 7.3 6.2 7.4 8.7 7.7 7.1 6.0 8.4 7.4 6.6 6.6 5.1</w:t>
      </w:r>
      <w:r>
        <w:br/>
      </w:r>
      <w:r>
        <w:rPr>
          <w:rStyle w:val="VerbatimChar"/>
        </w:rPr>
        <w:t xml:space="preserve">##  [505] 7.7 8.0 6.6 7.2 5.5 8.0 5.2 7.9 7.6 6.2 7.2 7.4 7.7 7.0 5.3 7.4 6.3 6.1</w:t>
      </w:r>
      <w:r>
        <w:br/>
      </w:r>
      <w:r>
        <w:rPr>
          <w:rStyle w:val="VerbatimChar"/>
        </w:rPr>
        <w:t xml:space="preserve">##  [523] 7.2 7.6 7.4 7.4 7.2 7.5 8.0 7.4 7.3 8.5 7.4 7.2 4.1 7.5 6.9 7.6 7.4 7.1</w:t>
      </w:r>
      <w:r>
        <w:br/>
      </w:r>
      <w:r>
        <w:rPr>
          <w:rStyle w:val="VerbatimChar"/>
        </w:rPr>
        <w:t xml:space="preserve">##  [541] 7.1 7.9 6.3 5.0 6.8 7.3 6.3 7.1 6.9 7.4 7.8 7.8 6.3 6.8 7.5 5.3 7.6 7.4</w:t>
      </w:r>
      <w:r>
        <w:br/>
      </w:r>
      <w:r>
        <w:rPr>
          <w:rStyle w:val="VerbatimChar"/>
        </w:rPr>
        <w:t xml:space="preserve">##  [559] 6.8 6.2 4.4 6.6 5.7 7.5 7.3 7.2 8.7 7.8 6.5 7.7 7.6 8.3 6.1 8.1 7.0 6.9</w:t>
      </w:r>
      <w:r>
        <w:br/>
      </w:r>
      <w:r>
        <w:rPr>
          <w:rStyle w:val="VerbatimChar"/>
        </w:rPr>
        <w:t xml:space="preserve">##  [577] 8.1 7.0 5.6 6.8 7.1 7.2 8.0 8.4 7.2 5.2 7.9 5.2 2.9 5.2 4.2 5.1 6.8 8.4</w:t>
      </w:r>
      <w:r>
        <w:br/>
      </w:r>
      <w:r>
        <w:rPr>
          <w:rStyle w:val="VerbatimChar"/>
        </w:rPr>
        <w:t xml:space="preserve">##  [595] 5.6 5.5 6.9 8.0 5.3 6.4 4.3 7.3 5.2 3.5 7.0 5.6 6.4 4.8 6.5 2.9 6.7 4.8</w:t>
      </w:r>
      <w:r>
        <w:br/>
      </w:r>
      <w:r>
        <w:rPr>
          <w:rStyle w:val="VerbatimChar"/>
        </w:rPr>
        <w:t xml:space="preserve">##  [613] 5.6 6.5 6.4 6.4 6.3 7.1 7.4 7.3 5.9 6.3 9.6 5.6 7.7 6.6 7.6 4.3 8.4 5.5</w:t>
      </w:r>
      <w:r>
        <w:br/>
      </w:r>
      <w:r>
        <w:rPr>
          <w:rStyle w:val="VerbatimChar"/>
        </w:rPr>
        <w:t xml:space="preserve">##  [631] 6.7 4.8 7.4 5.2 6.8 3.4 5.4 7.1 6.7 5.5 6.7 7.0 6.9 6.4 6.5 6.5 6.1 7.7</w:t>
      </w:r>
      <w:r>
        <w:br/>
      </w:r>
      <w:r>
        <w:rPr>
          <w:rStyle w:val="VerbatimChar"/>
        </w:rPr>
        <w:t xml:space="preserve">##  [649] 8.0 6.3 6.4 5.6 5.7 6.1 6.5 7.4 8.5 5.4 7.4 7.7 8.8 7.1 8.4 8.3 7.4 8.6</w:t>
      </w:r>
      <w:r>
        <w:br/>
      </w:r>
      <w:r>
        <w:rPr>
          <w:rStyle w:val="VerbatimChar"/>
        </w:rPr>
        <w:t xml:space="preserve">##  [667] 7.8 7.7 8.3 7.7 7.4 8.4 8.2 9.0 7.5 7.5 7.8 6.8 5.8 6.2 6.4 6.2 7.4 7.7</w:t>
      </w:r>
      <w:r>
        <w:br/>
      </w:r>
      <w:r>
        <w:rPr>
          <w:rStyle w:val="VerbatimChar"/>
        </w:rPr>
        <w:t xml:space="preserve">##  [685] 8.4 7.6 6.0 7.9 7.2 6.2 8.3 6.6 7.5 7.0 6.4 5.9 6.6 6.4 4.5 5.9 8.0 7.9</w:t>
      </w:r>
      <w:r>
        <w:br/>
      </w:r>
      <w:r>
        <w:rPr>
          <w:rStyle w:val="VerbatimChar"/>
        </w:rPr>
        <w:t xml:space="preserve">##  [703] 7.4 6.8 7.3 8.2 6.0 7.5 7.3 4.1 6.2 8.2 7.8 5.9 6.1 5.4 6.9 8.3 5.6 5.4</w:t>
      </w:r>
      <w:r>
        <w:br/>
      </w:r>
      <w:r>
        <w:rPr>
          <w:rStyle w:val="VerbatimChar"/>
        </w:rPr>
        <w:t xml:space="preserve">##  [721] 3.3 6.4 8.1 8.2 6.2 7.8 5.0 7.1 7.5 8.0 5.7 7.4 7.6 6.8 7.7 8.0 8.4 8.2</w:t>
      </w:r>
      <w:r>
        <w:br/>
      </w:r>
      <w:r>
        <w:rPr>
          <w:rStyle w:val="VerbatimChar"/>
        </w:rPr>
        <w:t xml:space="preserve">##  [739] 7.4 7.1 7.2 7.4 6.3 6.5 8.1 5.8 8.0 7.7 6.8 7.1 8.2 5.5 8.1 6.8 6.1 6.3</w:t>
      </w:r>
      <w:r>
        <w:br/>
      </w:r>
      <w:r>
        <w:rPr>
          <w:rStyle w:val="VerbatimChar"/>
        </w:rPr>
        <w:t xml:space="preserve">##  [757] 5.9 5.8 6.6 7.6 7.1 7.0 6.4 6.7 6.5 7.7 6.1 6.4 7.8 7.4 7.1 4.7 7.0 7.4</w:t>
      </w:r>
      <w:r>
        <w:br/>
      </w:r>
      <w:r>
        <w:rPr>
          <w:rStyle w:val="VerbatimChar"/>
        </w:rPr>
        <w:t xml:space="preserve">##  [775] 7.5 6.6 5.0 7.3 6.4 8.5 5.9 5.4 8.1 6.0 7.3 6.4 5.2 6.0 6.6 4.6 7.3 8.2</w:t>
      </w:r>
      <w:r>
        <w:br/>
      </w:r>
      <w:r>
        <w:rPr>
          <w:rStyle w:val="VerbatimChar"/>
        </w:rPr>
        <w:t xml:space="preserve">##  [793] 5.3 5.2 6.9 6.9 6.7 6.7 5.1 4.2 5.8 2.0 6.9 7.6 5.5 7.2 6.6 5.1 7.2 6.0</w:t>
      </w:r>
      <w:r>
        <w:br/>
      </w:r>
      <w:r>
        <w:rPr>
          <w:rStyle w:val="VerbatimChar"/>
        </w:rPr>
        <w:t xml:space="preserve">##  [811] 6.3 6.2 8.1 5.1 7.9 6.0 5.2 5.8 4.5 5.3 5.6 7.2 9.0 3.2 6.3 6.3 7.1 6.4</w:t>
      </w:r>
      <w:r>
        <w:br/>
      </w:r>
      <w:r>
        <w:rPr>
          <w:rStyle w:val="VerbatimChar"/>
        </w:rPr>
        <w:t xml:space="preserve">##  [829] 3.9 6.9 7.5 5.9 6.1 4.3 5.1 5.0 7.1 7.6 7.8 5.2 8.2 7.8 8.0 3.8 6.5 7.0</w:t>
      </w:r>
      <w:r>
        <w:br/>
      </w:r>
      <w:r>
        <w:rPr>
          <w:rStyle w:val="VerbatimChar"/>
        </w:rPr>
        <w:t xml:space="preserve">##  [847] 6.5 6.3 6.7 6.4 6.3 5.9 6.8 6.7 5.3 4.9 7.0 6.3 8.4 8.8 9.0 8.0 6.1 7.2</w:t>
      </w:r>
      <w:r>
        <w:br/>
      </w:r>
      <w:r>
        <w:rPr>
          <w:rStyle w:val="VerbatimChar"/>
        </w:rPr>
        <w:t xml:space="preserve">##  [865] 7.6 7.8 7.8 6.5 8.0 7.5 8.0 6.7 7.6 7.2 8.1 5.7 8.1 7.5 7.8 7.4 7.5 6.5</w:t>
      </w:r>
      <w:r>
        <w:br/>
      </w:r>
      <w:r>
        <w:rPr>
          <w:rStyle w:val="VerbatimChar"/>
        </w:rPr>
        <w:t xml:space="preserve">##  [883] 8.8 8.7 5.6 6.5 6.5 6.4 8.1 8.3 7.8 6.3 7.2 8.0 8.6 7.6 5.3 6.3 7.9 6.4</w:t>
      </w:r>
      <w:r>
        <w:br/>
      </w:r>
      <w:r>
        <w:rPr>
          <w:rStyle w:val="VerbatimChar"/>
        </w:rPr>
        <w:t xml:space="preserve">##  [901] 6.6 6.9 5.2 8.1 6.9 7.2 5.6 7.0 3.5 7.9 6.8 7.8 6.3 8.1 8.6 7.5 6.6 4.8</w:t>
      </w:r>
      <w:r>
        <w:br/>
      </w:r>
      <w:r>
        <w:rPr>
          <w:rStyle w:val="VerbatimChar"/>
        </w:rPr>
        <w:t xml:space="preserve">##  [919] 6.3 7.5 5.9 6.8 5.4 5.1 5.5 8.1 8.3 5.7 7.1 7.1 7.9 7.3 5.8 6.9 5.5 6.3</w:t>
      </w:r>
      <w:r>
        <w:br/>
      </w:r>
      <w:r>
        <w:rPr>
          <w:rStyle w:val="VerbatimChar"/>
        </w:rPr>
        <w:t xml:space="preserve">##  [937] 6.4 5.7 6.9 5.6 5.6 7.1 6.1 8.0 7.5 7.7 7.7 5.6 8.3 5.3 7.1 6.0 5.6 7.3</w:t>
      </w:r>
      <w:r>
        <w:br/>
      </w:r>
      <w:r>
        <w:rPr>
          <w:rStyle w:val="VerbatimChar"/>
        </w:rPr>
        <w:t xml:space="preserve">##  [955] 6.4 7.1 8.2 7.5 5.2 7.3 8.0 7.6 5.1 7.8 8.3 5.0 4.6 7.4 6.2 6.9 6.0 5.8</w:t>
      </w:r>
      <w:r>
        <w:br/>
      </w:r>
      <w:r>
        <w:rPr>
          <w:rStyle w:val="VerbatimChar"/>
        </w:rPr>
        <w:t xml:space="preserve">##  [973] 8.1 7.3 8.2 6.5 6.4 6.7 6.1 6.8 6.0 8.2 7.7 6.6 6.1 6.4 6.8 7.6 4.8 6.2</w:t>
      </w:r>
      <w:r>
        <w:br/>
      </w:r>
      <w:r>
        <w:rPr>
          <w:rStyle w:val="VerbatimChar"/>
        </w:rPr>
        <w:t xml:space="preserve">##  [991] 6.5 4.6 7.3 6.6 7.5 8.6 4.3 6.8 8.1 6.9 7.0 7.3 4.0 6.4 7.3 7.9 6.3 6.5</w:t>
      </w:r>
      <w:r>
        <w:br/>
      </w:r>
      <w:r>
        <w:rPr>
          <w:rStyle w:val="VerbatimChar"/>
        </w:rPr>
        <w:t xml:space="preserve">## [1009] 7.6 7.2 7.6 8.2 6.7 6.1 7.0 8.5 8.6 7.6 7.9 6.3 5.0 6.4 7.8 6.6 7.8 7.1</w:t>
      </w:r>
      <w:r>
        <w:br/>
      </w:r>
      <w:r>
        <w:rPr>
          <w:rStyle w:val="VerbatimChar"/>
        </w:rPr>
        <w:t xml:space="preserve">## [1027] 6.9 3.9 6.9 7.0 6.8 6.2 8.0 9.0 5.3 7.6 7.6 4.8 6.9 8.2 7.2 8.0 4.6 5.4</w:t>
      </w:r>
      <w:r>
        <w:br/>
      </w:r>
      <w:r>
        <w:rPr>
          <w:rStyle w:val="VerbatimChar"/>
        </w:rPr>
        <w:t xml:space="preserve">## [1045] 8.0 6.0 7.2 6.7 6.8 6.8 6.0 7.0 7.8 7.1 7.6 6.4 5.8 7.2 7.3 6.5 6.5 7.4</w:t>
      </w:r>
      <w:r>
        <w:br/>
      </w:r>
      <w:r>
        <w:rPr>
          <w:rStyle w:val="VerbatimChar"/>
        </w:rPr>
        <w:t xml:space="preserve">## [1063] 5.1 7.9 7.3 6.2 5.6 7.5 5.0 6.4 5.4 7.1 7.3 5.3 7.7 4.5 7.0 6.7 5.8 5.4</w:t>
      </w:r>
      <w:r>
        <w:br/>
      </w:r>
      <w:r>
        <w:rPr>
          <w:rStyle w:val="VerbatimChar"/>
        </w:rPr>
        <w:t xml:space="preserve">## [1081] 6.4 7.3 7.3 6.6 6.4 7.8 5.9 7.3 5.5 6.7 6.7 6.4 6.3 6.2 5.9 5.1 4.5 6.1</w:t>
      </w:r>
      <w:r>
        <w:br/>
      </w:r>
      <w:r>
        <w:rPr>
          <w:rStyle w:val="VerbatimChar"/>
        </w:rPr>
        <w:t xml:space="preserve">## [1099] 7.4 5.3 5.2 1.7 7.2 5.2 6.4 3.9 5.6 8.3 6.7 5.8 6.3 7.8 7.3 7.3 6.9 6.3</w:t>
      </w:r>
      <w:r>
        <w:br/>
      </w:r>
      <w:r>
        <w:rPr>
          <w:rStyle w:val="VerbatimChar"/>
        </w:rPr>
        <w:t xml:space="preserve">## [1117] 5.5 2.9 5.5 5.7 6.2 7.4 4.9 7.0 2.6 8.0 6.6 7.1 6.9 8.6 3.8 6.9 4.0 7.4</w:t>
      </w:r>
      <w:r>
        <w:br/>
      </w:r>
      <w:r>
        <w:rPr>
          <w:rStyle w:val="VerbatimChar"/>
        </w:rPr>
        <w:t xml:space="preserve">## [1135] 8.5 4.8 7.1 8.6 6.1 6.1 6.0 5.1 8.1 8.8 8.5 8.7 8.5 8.4 8.2 8.2 8.4 8.7</w:t>
      </w:r>
      <w:r>
        <w:br/>
      </w:r>
      <w:r>
        <w:rPr>
          <w:rStyle w:val="VerbatimChar"/>
        </w:rPr>
        <w:t xml:space="preserve">## [1153] 7.6 7.9 8.7 8.3 7.8 7.6 7.3 8.1 6.8 8.3 6.1 8.2 8.1 6.8 7.0 7.1 5.3 7.6</w:t>
      </w:r>
      <w:r>
        <w:br/>
      </w:r>
      <w:r>
        <w:rPr>
          <w:rStyle w:val="VerbatimChar"/>
        </w:rPr>
        <w:t xml:space="preserve">## [1171] 7.5 7.1 7.9 8.3 8.2 7.1 5.4 7.7 7.7 7.8 6.5 7.9 6.7 7.1 8.0 6.9 8.8 7.7</w:t>
      </w:r>
      <w:r>
        <w:br/>
      </w:r>
      <w:r>
        <w:rPr>
          <w:rStyle w:val="VerbatimChar"/>
        </w:rPr>
        <w:t xml:space="preserve">## [1189] 7.5 9.0 7.9 7.8 7.3 6.3 7.5 7.1 7.9 7.3 7.6 7.2 6.2 7.8 8.1 7.9 5.4 7.4</w:t>
      </w:r>
      <w:r>
        <w:br/>
      </w:r>
      <w:r>
        <w:rPr>
          <w:rStyle w:val="VerbatimChar"/>
        </w:rPr>
        <w:t xml:space="preserve">## [1207] 5.9 6.3 7.6 8.3 6.8 6.9 8.2 7.1 8.0 7.6 6.6 8.5 8.1 7.3 7.7 7.1 5.5 7.2</w:t>
      </w:r>
      <w:r>
        <w:br/>
      </w:r>
      <w:r>
        <w:rPr>
          <w:rStyle w:val="VerbatimChar"/>
        </w:rPr>
        <w:t xml:space="preserve">## [1225] 7.4 6.7 6.0 7.4 7.5 6.6 7.6 7.3 7.7 7.5 8.3 7.6 6.8 7.4 7.0 6.7 6.9 7.3</w:t>
      </w:r>
      <w:r>
        <w:br/>
      </w:r>
      <w:r>
        <w:rPr>
          <w:rStyle w:val="VerbatimChar"/>
        </w:rPr>
        <w:t xml:space="preserve">## [1243] 8.6 7.1 6.4 6.6 5.3 6.6 6.2 8.0 7.3 8.3 8.2 6.4 6.3 6.3 5.3 6.8 6.6 8.2</w:t>
      </w:r>
      <w:r>
        <w:br/>
      </w:r>
      <w:r>
        <w:rPr>
          <w:rStyle w:val="VerbatimChar"/>
        </w:rPr>
        <w:t xml:space="preserve">## [1261] 6.1 7.6 6.3 7.5 6.1 7.6 7.1 7.0 6.2 4.3 6.8 7.7 8.4 7.9 6.5 6.7 8.5 8.4</w:t>
      </w:r>
      <w:r>
        <w:br/>
      </w:r>
      <w:r>
        <w:rPr>
          <w:rStyle w:val="VerbatimChar"/>
        </w:rPr>
        <w:t xml:space="preserve">## [1279] 7.3 7.6 8.4 6.0 4.8 5.3 7.2 7.0 6.5 5.9 7.6 7.2 7.0 7.1 7.1 5.9 8.4 8.2</w:t>
      </w:r>
      <w:r>
        <w:br/>
      </w:r>
      <w:r>
        <w:rPr>
          <w:rStyle w:val="VerbatimChar"/>
        </w:rPr>
        <w:t xml:space="preserve">## [1297] 7.3 7.6 6.3 8.2 5.5 8.4 6.1 6.3 7.2 7.7 8.1 6.0 5.6 7.2 7.3 7.3 5.5 5.7</w:t>
      </w:r>
      <w:r>
        <w:br/>
      </w:r>
      <w:r>
        <w:rPr>
          <w:rStyle w:val="VerbatimChar"/>
        </w:rPr>
        <w:t xml:space="preserve">## [1315] 7.3 7.1 6.1 4.8 5.8 4.1 5.8 6.3 5.7 8.4 6.7 6.9 7.5 7.0 7.6 6.9 5.8 7.4</w:t>
      </w:r>
      <w:r>
        <w:br/>
      </w:r>
      <w:r>
        <w:rPr>
          <w:rStyle w:val="VerbatimChar"/>
        </w:rPr>
        <w:t xml:space="preserve">## [1333] 8.0 6.9 6.7 5.3 7.8 6.6 8.4 8.4 8.6 6.0 8.4 6.2 5.4 4.6 9.2 6.6 7.5 5.7</w:t>
      </w:r>
      <w:r>
        <w:br/>
      </w:r>
      <w:r>
        <w:rPr>
          <w:rStyle w:val="VerbatimChar"/>
        </w:rPr>
        <w:t xml:space="preserve">## [1351] 7.0 6.3 6.2 8.2 7.7 6.4 7.3 8.2 8.2 6.8 5.9 6.0 7.2 5.5 6.9 8.7 8.2 7.0</w:t>
      </w:r>
      <w:r>
        <w:br/>
      </w:r>
      <w:r>
        <w:rPr>
          <w:rStyle w:val="VerbatimChar"/>
        </w:rPr>
        <w:t xml:space="preserve">## [1369] 5.5 7.4 6.7 5.9 4.1 6.5 5.4 6.0 6.1 5.2 7.4 5.6 7.5 8.2 7.4 7.9 7.3 5.7</w:t>
      </w:r>
      <w:r>
        <w:br/>
      </w:r>
      <w:r>
        <w:rPr>
          <w:rStyle w:val="VerbatimChar"/>
        </w:rPr>
        <w:t xml:space="preserve">## [1387] 6.7 5.5 5.7 5.7 4.5 5.3 7.2 5.9 7.2 4.5 6.1 6.1 6.7 8.1 6.6 7.9 6.8 8.3</w:t>
      </w:r>
      <w:r>
        <w:br/>
      </w:r>
      <w:r>
        <w:rPr>
          <w:rStyle w:val="VerbatimChar"/>
        </w:rPr>
        <w:t xml:space="preserve">## [1405] 5.8 5.9 6.6 7.5 5.0 8.1 6.8 6.5 7.6 6.8 5.8 6.0 6.8 6.6 7.8 5.3 6.1 7.7</w:t>
      </w:r>
      <w:r>
        <w:br/>
      </w:r>
      <w:r>
        <w:rPr>
          <w:rStyle w:val="VerbatimChar"/>
        </w:rPr>
        <w:t xml:space="preserve">## [1423] 6.9 7.4 8.0 5.3 7.7 4.1 6.7 7.1 7.9 5.5 7.6 7.9 5.6 6.8 7.4 6.4 7.9 4.9</w:t>
      </w:r>
      <w:r>
        <w:br/>
      </w:r>
      <w:r>
        <w:rPr>
          <w:rStyle w:val="VerbatimChar"/>
        </w:rPr>
        <w:t xml:space="preserve">## [1441] 7.2 7.3 5.1 5.7 8.1 8.3 6.8 8.4 7.4 3.6 8.1 6.7 5.6 7.8 6.6 7.4 6.2 7.7</w:t>
      </w:r>
      <w:r>
        <w:br/>
      </w:r>
      <w:r>
        <w:rPr>
          <w:rStyle w:val="VerbatimChar"/>
        </w:rPr>
        <w:t xml:space="preserve">## [1459] 6.3 5.7 5.7 3.1 7.4 6.1 7.7 6.2 6.4 7.1 5.6 7.4 5.8 7.3 6.5 6.0 5.9 6.2</w:t>
      </w:r>
      <w:r>
        <w:br/>
      </w:r>
      <w:r>
        <w:rPr>
          <w:rStyle w:val="VerbatimChar"/>
        </w:rPr>
        <w:t xml:space="preserve">## [1477] 7.7 6.7 8.3 5.4 5.4 6.9 6.3 7.1 6.3 8.2 7.6 6.9 7.8 7.4 5.9 6.7 7.5 7.0</w:t>
      </w:r>
      <w:r>
        <w:br/>
      </w:r>
      <w:r>
        <w:rPr>
          <w:rStyle w:val="VerbatimChar"/>
        </w:rPr>
        <w:t xml:space="preserve">## [1495] 5.7 7.0 7.1 7.5 8.8 8.4 7.2 5.6 7.7 5.8 6.2 8.0 6.9 7.1 6.8 7.3 6.2 7.3</w:t>
      </w:r>
      <w:r>
        <w:br/>
      </w:r>
      <w:r>
        <w:rPr>
          <w:rStyle w:val="VerbatimChar"/>
        </w:rPr>
        <w:t xml:space="preserve">## [1513] 6.7 6.0 5.3 6.5 7.5 7.1 6.6 4.4 7.6 7.3 6.3 7.1 6.3 5.0 6.1 5.9 7.4 6.9</w:t>
      </w:r>
      <w:r>
        <w:br/>
      </w:r>
      <w:r>
        <w:rPr>
          <w:rStyle w:val="VerbatimChar"/>
        </w:rPr>
        <w:t xml:space="preserve">## [1531] 7.2 7.9 7.5 7.3 6.4 6.1 5.8 5.5 8.8 3.7 6.3 6.1 6.5 5.9 7.9 6.2 6.6 6.1</w:t>
      </w:r>
      <w:r>
        <w:br/>
      </w:r>
      <w:r>
        <w:rPr>
          <w:rStyle w:val="VerbatimChar"/>
        </w:rPr>
        <w:t xml:space="preserve">## [1549] 5.8 5.1 8.1 5.8 6.6 7.0 7.2 5.1 1.9 5.0 6.5 7.3 6.5 7.7 2.8 7.1 2.7 7.4</w:t>
      </w:r>
      <w:r>
        <w:br/>
      </w:r>
      <w:r>
        <w:rPr>
          <w:rStyle w:val="VerbatimChar"/>
        </w:rPr>
        <w:t xml:space="preserve">## [1567] 7.2 7.3 5.4 6.8 6.8 6.2 6.3 5.7 5.4 6.8 5.3 6.0 7.8 6.7 7.0 6.6 5.9 7.5</w:t>
      </w:r>
      <w:r>
        <w:br/>
      </w:r>
      <w:r>
        <w:rPr>
          <w:rStyle w:val="VerbatimChar"/>
        </w:rPr>
        <w:t xml:space="preserve">## [1585] 5.4 6.8 6.6 7.0 5.0 8.4 7.2 5.9 7.7 7.3 6.9 5.2 6.5 5.5 7.5 6.4 4.7 7.3</w:t>
      </w:r>
      <w:r>
        <w:br/>
      </w:r>
      <w:r>
        <w:rPr>
          <w:rStyle w:val="VerbatimChar"/>
        </w:rPr>
        <w:t xml:space="preserve">## [1603] 6.6 8.3 3.6 7.5 5.1 5.6 6.2 7.1 7.4 5.1 6.4 7.5 6.6 4.8 6.6 4.5 4.8 6.5</w:t>
      </w:r>
      <w:r>
        <w:br/>
      </w:r>
      <w:r>
        <w:rPr>
          <w:rStyle w:val="VerbatimChar"/>
        </w:rPr>
        <w:t xml:space="preserve">## [1621] 5.9 3.8 5.2 5.6 4.4 6.2 7.2 7.0 5.0 6.6 7.9 4.7 6.8 5.4 6.8 7.0 6.8 6.2</w:t>
      </w:r>
      <w:r>
        <w:br/>
      </w:r>
      <w:r>
        <w:rPr>
          <w:rStyle w:val="VerbatimChar"/>
        </w:rPr>
        <w:t xml:space="preserve">## [1639] 6.4 8.6 5.0 6.6 6.4 6.3 6.1 6.7 6.1 8.4 4.5 6.5 7.3 7.4 4.8 5.7 6.1 4.1</w:t>
      </w:r>
      <w:r>
        <w:br/>
      </w:r>
      <w:r>
        <w:rPr>
          <w:rStyle w:val="VerbatimChar"/>
        </w:rPr>
        <w:t xml:space="preserve">## [1657] 5.5 6.4 5.5 5.5 5.5 7.2 6.4 6.7 1.5 7.4 6.0 5.8 4.4 5.2 6.3 5.2 6.9 6.6</w:t>
      </w:r>
      <w:r>
        <w:br/>
      </w:r>
      <w:r>
        <w:rPr>
          <w:rStyle w:val="VerbatimChar"/>
        </w:rPr>
        <w:t xml:space="preserve">## [1675] 5.1 7.6 7.2 6.8 6.7 6.7 6.5 7.7 6.9 6.9 4.8 5.7 6.3 7.1 4.3 4.5 5.0 6.4</w:t>
      </w:r>
      <w:r>
        <w:br/>
      </w:r>
      <w:r>
        <w:rPr>
          <w:rStyle w:val="VerbatimChar"/>
        </w:rPr>
        <w:t xml:space="preserve">## [1693] 6.6 3.7 4.8 2.7 7.2 5.6 7.4 6.5 5.3 4.5 5.8 6.2 8.0 5.4 6.0 5.1 5.4 6.0</w:t>
      </w:r>
      <w:r>
        <w:br/>
      </w:r>
      <w:r>
        <w:rPr>
          <w:rStyle w:val="VerbatimChar"/>
        </w:rPr>
        <w:t xml:space="preserve">## [1711] 2.1 5.1 6.3 6.9 5.5 6.1 6.2 6.0 6.0 5.3 8.5 8.4 7.9 8.0 8.7 6.9 7.8 7.7</w:t>
      </w:r>
      <w:r>
        <w:br/>
      </w:r>
      <w:r>
        <w:rPr>
          <w:rStyle w:val="VerbatimChar"/>
        </w:rPr>
        <w:t xml:space="preserve">## [1729] 7.4 6.7 7.3 8.6 7.0 7.6 7.4 7.1 7.4 8.6 7.7 7.3 8.3 7.4 7.7 6.3 8.1 7.6</w:t>
      </w:r>
      <w:r>
        <w:br/>
      </w:r>
      <w:r>
        <w:rPr>
          <w:rStyle w:val="VerbatimChar"/>
        </w:rPr>
        <w:t xml:space="preserve">## [1747] 7.9 7.7 7.3 7.4 8.4 4.5 8.6 8.1 7.8 7.3 8.1 8.2 7.9 5.0 7.2 7.3 7.8 8.7</w:t>
      </w:r>
      <w:r>
        <w:br/>
      </w:r>
      <w:r>
        <w:rPr>
          <w:rStyle w:val="VerbatimChar"/>
        </w:rPr>
        <w:t xml:space="preserve">## [1765] 6.4 6.6 8.1 7.3 7.3 7.9 5.2 6.7 8.2 8.1 7.2 8.0 5.8 6.7 7.3 8.3 6.2 8.2</w:t>
      </w:r>
      <w:r>
        <w:br/>
      </w:r>
      <w:r>
        <w:rPr>
          <w:rStyle w:val="VerbatimChar"/>
        </w:rPr>
        <w:t xml:space="preserve">## [1783] 6.7 8.3 7.7 7.7 7.3 6.3 7.8 6.8 8.1 7.2 8.2 7.4 6.8 7.0 6.3 7.9 5.5 8.4</w:t>
      </w:r>
      <w:r>
        <w:br/>
      </w:r>
      <w:r>
        <w:rPr>
          <w:rStyle w:val="VerbatimChar"/>
        </w:rPr>
        <w:t xml:space="preserve">## [1801] 8.4 5.9 7.2 6.5 6.0 6.7 8.0 5.5 6.9 6.9 6.8 6.5 7.7 7.1 6.8 7.6 6.8 6.4</w:t>
      </w:r>
      <w:r>
        <w:br/>
      </w:r>
      <w:r>
        <w:rPr>
          <w:rStyle w:val="VerbatimChar"/>
        </w:rPr>
        <w:t xml:space="preserve">## [1819] 5.5 7.9 7.4 7.8 6.6 7.5 7.0 7.5 8.3 6.9 8.5 6.2 8.4 7.6 6.4 6.9 7.5 7.2</w:t>
      </w:r>
      <w:r>
        <w:br/>
      </w:r>
      <w:r>
        <w:rPr>
          <w:rStyle w:val="VerbatimChar"/>
        </w:rPr>
        <w:t xml:space="preserve">## [1837] 6.0 5.8 5.9 6.1 6.9 4.8 6.4 6.4 5.8 7.1 3.9 6.3 8.4 6.1 6.9 5.7 6.4 7.0</w:t>
      </w:r>
      <w:r>
        <w:br/>
      </w:r>
      <w:r>
        <w:rPr>
          <w:rStyle w:val="VerbatimChar"/>
        </w:rPr>
        <w:t xml:space="preserve">## [1855] 7.1 7.3 6.2 7.5 5.8 7.4 6.5 8.0 7.7 7.5 7.8 8.5 7.3 7.3 6.2 6.1 8.1 5.5</w:t>
      </w:r>
      <w:r>
        <w:br/>
      </w:r>
      <w:r>
        <w:rPr>
          <w:rStyle w:val="VerbatimChar"/>
        </w:rPr>
        <w:t xml:space="preserve">## [1873] 7.2 5.3 6.7 7.0 5.2 8.1 6.8 8.5 6.9 5.5 5.6 6.4 6.5 7.1 7.3 7.6 6.8 7.6</w:t>
      </w:r>
      <w:r>
        <w:br/>
      </w:r>
      <w:r>
        <w:rPr>
          <w:rStyle w:val="VerbatimChar"/>
        </w:rPr>
        <w:t xml:space="preserve">## [1891] 8.2 6.1 6.2 7.8 6.7 6.4 7.4 6.5 5.8 6.5 6.2 7.0 7.6 5.7 7.7 6.4 6.2 7.9</w:t>
      </w:r>
      <w:r>
        <w:br/>
      </w:r>
      <w:r>
        <w:rPr>
          <w:rStyle w:val="VerbatimChar"/>
        </w:rPr>
        <w:t xml:space="preserve">## [1909] 6.1 8.1 6.2 8.5 7.6 6.4 6.5 7.4 5.7 6.4 5.4 6.2 5.5 6.6 6.6 7.4 4.6 7.5</w:t>
      </w:r>
      <w:r>
        <w:br/>
      </w:r>
      <w:r>
        <w:rPr>
          <w:rStyle w:val="VerbatimChar"/>
        </w:rPr>
        <w:t xml:space="preserve">## [1927] 5.6 5.3 6.7 8.7 5.8 7.7 7.0 7.5 6.8 8.4 6.8 5.1 5.9 7.2 8.6 8.0 7.2 6.2</w:t>
      </w:r>
      <w:r>
        <w:br/>
      </w:r>
      <w:r>
        <w:rPr>
          <w:rStyle w:val="VerbatimChar"/>
        </w:rPr>
        <w:t xml:space="preserve">## [1945] 6.0 4.5 8.7 6.3 6.5 5.9 7.0 5.5 6.3 9.2 7.1 3.5 6.8 6.4 6.2 5.4 7.4 5.5</w:t>
      </w:r>
      <w:r>
        <w:br/>
      </w:r>
      <w:r>
        <w:rPr>
          <w:rStyle w:val="VerbatimChar"/>
        </w:rPr>
        <w:t xml:space="preserve">## [1963] 7.0 8.4 7.4 7.5 6.5 5.0 7.4 5.8 7.4 8.0 5.4 7.9 6.2 6.8 7.9 8.1 6.8 6.3</w:t>
      </w:r>
      <w:r>
        <w:br/>
      </w:r>
      <w:r>
        <w:rPr>
          <w:rStyle w:val="VerbatimChar"/>
        </w:rPr>
        <w:t xml:space="preserve">## [1981] 4.3 7.4 4.2 6.0 5.9 5.7 6.3 7.2 5.9 7.4 7.5 6.4 4.8 6.8 8.0 6.6 6.8 7.8</w:t>
      </w:r>
      <w:r>
        <w:br/>
      </w:r>
      <w:r>
        <w:rPr>
          <w:rStyle w:val="VerbatimChar"/>
        </w:rPr>
        <w:t xml:space="preserve">## [1999] 6.8 6.9 6.6 5.2 6.6 5.5 5.8 6.6 7.4 7.5 6.9 7.9 7.6 7.1 8.0 7.4 7.2 5.3</w:t>
      </w:r>
      <w:r>
        <w:br/>
      </w:r>
      <w:r>
        <w:rPr>
          <w:rStyle w:val="VerbatimChar"/>
        </w:rPr>
        <w:t xml:space="preserve">## [2017] 8.2 6.1 6.1 7.4 7.7 8.0 6.8 7.7 8.6 7.5 7.9 6.5 6.2 7.9 6.2 8.6 8.2 8.2</w:t>
      </w:r>
      <w:r>
        <w:br/>
      </w:r>
      <w:r>
        <w:rPr>
          <w:rStyle w:val="VerbatimChar"/>
        </w:rPr>
        <w:t xml:space="preserve">## [2035] 6.7 7.8 7.6 5.7 6.3 6.2 7.1 5.8 5.9 3.4 6.3 7.7 7.5 7.2 4.8 6.6 6.5 6.8</w:t>
      </w:r>
      <w:r>
        <w:br/>
      </w:r>
      <w:r>
        <w:rPr>
          <w:rStyle w:val="VerbatimChar"/>
        </w:rPr>
        <w:t xml:space="preserve">## [2053] 5.2 5.8 8.0 5.2 7.4 7.6 6.0 5.2 6.2 6.1 6.4 7.6 3.4 8.0 5.0 6.6 6.4 5.4</w:t>
      </w:r>
      <w:r>
        <w:br/>
      </w:r>
      <w:r>
        <w:rPr>
          <w:rStyle w:val="VerbatimChar"/>
        </w:rPr>
        <w:t xml:space="preserve">## [2071] 7.9 8.1 6.8 6.7 7.1 7.0 6.1 8.0 6.0 6.2 6.1 7.0 6.0 7.6 6.6 7.1 5.7 7.5</w:t>
      </w:r>
      <w:r>
        <w:br/>
      </w:r>
      <w:r>
        <w:rPr>
          <w:rStyle w:val="VerbatimChar"/>
        </w:rPr>
        <w:t xml:space="preserve">## [2089] 8.1 6.4 5.8 6.9 5.9 7.7 8.0 5.2 5.6 5.7 7.0 7.8 6.7 5.2 6.4 6.6 8.2 6.3</w:t>
      </w:r>
      <w:r>
        <w:br/>
      </w:r>
      <w:r>
        <w:rPr>
          <w:rStyle w:val="VerbatimChar"/>
        </w:rPr>
        <w:t xml:space="preserve">## [2107] 6.4 6.9 7.1 7.0 6.9 7.8 8.6 7.2 7.5 6.8 6.2 7.6 5.1 7.3 6.8 7.6 7.1 8.3</w:t>
      </w:r>
      <w:r>
        <w:br/>
      </w:r>
      <w:r>
        <w:rPr>
          <w:rStyle w:val="VerbatimChar"/>
        </w:rPr>
        <w:t xml:space="preserve">## [2125] 6.9 6.2 5.1 7.8 7.1 7.3 7.8 7.8 7.2 6.2 6.8 8.3 7.6 6.0 4.2 6.1 4.8 7.1</w:t>
      </w:r>
      <w:r>
        <w:br/>
      </w:r>
      <w:r>
        <w:rPr>
          <w:rStyle w:val="VerbatimChar"/>
        </w:rPr>
        <w:t xml:space="preserve">## [2143] 3.2 5.9 6.4 8.2 4.4 6.1 6.7 7.1 7.1 8.2 7.4 7.3 5.2 7.0 6.8 6.6 2.3 3.8</w:t>
      </w:r>
      <w:r>
        <w:br/>
      </w:r>
      <w:r>
        <w:rPr>
          <w:rStyle w:val="VerbatimChar"/>
        </w:rPr>
        <w:t xml:space="preserve">## [2161] 6.2 6.4 7.3 5.3 6.1 7.4 6.5 6.3 7.4 6.7 7.7 7.5 6.6 4.9 6.2 8.5 6.7 7.4</w:t>
      </w:r>
      <w:r>
        <w:br/>
      </w:r>
      <w:r>
        <w:rPr>
          <w:rStyle w:val="VerbatimChar"/>
        </w:rPr>
        <w:t xml:space="preserve">## [2179] 7.7 6.7 7.1 7.5 6.4 7.5 7.0 5.1 6.6 6.7 8.0 5.7 7.9 5.3 7.7 7.0 8.5 7.0</w:t>
      </w:r>
      <w:r>
        <w:br/>
      </w:r>
      <w:r>
        <w:rPr>
          <w:rStyle w:val="VerbatimChar"/>
        </w:rPr>
        <w:t xml:space="preserve">## [2197] 6.6 6.8 6.6 8.0 7.4 8.3 7.3 6.3 5.9 8.1 7.2 8.4 4.7 6.9 6.6 6.9 4.9 6.2</w:t>
      </w:r>
      <w:r>
        <w:br/>
      </w:r>
      <w:r>
        <w:rPr>
          <w:rStyle w:val="VerbatimChar"/>
        </w:rPr>
        <w:t xml:space="preserve">## [2215] 8.2 7.2 7.7 6.5 6.6 7.0 5.2 6.9 7.3 6.8 7.1 5.8 7.9 7.6 7.9 5.4 6.4 8.0</w:t>
      </w:r>
      <w:r>
        <w:br/>
      </w:r>
      <w:r>
        <w:rPr>
          <w:rStyle w:val="VerbatimChar"/>
        </w:rPr>
        <w:t xml:space="preserve">## [2233] 6.3 8.4 8.0 5.9 7.5 6.9 3.1 7.4 7.3 5.6 6.7 8.1 5.7 8.0 5.5 7.8 5.2 5.2</w:t>
      </w:r>
      <w:r>
        <w:br/>
      </w:r>
      <w:r>
        <w:rPr>
          <w:rStyle w:val="VerbatimChar"/>
        </w:rPr>
        <w:t xml:space="preserve">## [2251] 5.4 7.0 7.6 7.7 5.6 8.3 6.8 7.4 6.9 6.6 6.6 5.6 7.8 6.7 7.1 8.1 6.4 5.0</w:t>
      </w:r>
      <w:r>
        <w:br/>
      </w:r>
      <w:r>
        <w:rPr>
          <w:rStyle w:val="VerbatimChar"/>
        </w:rPr>
        <w:t xml:space="preserve">## [2269] 6.0 6.6 5.9 7.0 5.5 6.0 6.8 7.2 5.4 5.5 8.1 5.2 5.8 5.6 7.0 6.0 7.2 7.5</w:t>
      </w:r>
      <w:r>
        <w:br/>
      </w:r>
      <w:r>
        <w:rPr>
          <w:rStyle w:val="VerbatimChar"/>
        </w:rPr>
        <w:t xml:space="preserve">## [2287] 4.5 5.5 6.2 6.8 5.8 6.2 5.5 7.0 6.3 7.1 6.3 7.6 6.3 5.6 7.7 6.6 7.6 7.3</w:t>
      </w:r>
      <w:r>
        <w:br/>
      </w:r>
      <w:r>
        <w:rPr>
          <w:rStyle w:val="VerbatimChar"/>
        </w:rPr>
        <w:t xml:space="preserve">## [2305] 6.1 4.0 7.6 5.6 7.5 5.5 5.8 5.4 5.9 7.1 5.7 7.1 8.3 7.2 7.0 5.9 5.9 6.2</w:t>
      </w:r>
      <w:r>
        <w:br/>
      </w:r>
      <w:r>
        <w:rPr>
          <w:rStyle w:val="VerbatimChar"/>
        </w:rPr>
        <w:t xml:space="preserve">## [2323] 7.6 5.7 8.5 7.3 5.3 5.2 7.6 4.4 5.4 6.0 7.1 6.9 7.1 5.5 7.5 5.7 6.1 7.2</w:t>
      </w:r>
      <w:r>
        <w:br/>
      </w:r>
      <w:r>
        <w:rPr>
          <w:rStyle w:val="VerbatimChar"/>
        </w:rPr>
        <w:t xml:space="preserve">## [2341] 7.2 6.5 7.0 7.0 6.9 8.2 7.4 7.6 7.4 6.1 5.2 7.8 6.7 6.0 7.1 7.3 5.5 8.1</w:t>
      </w:r>
      <w:r>
        <w:br/>
      </w:r>
      <w:r>
        <w:rPr>
          <w:rStyle w:val="VerbatimChar"/>
        </w:rPr>
        <w:t xml:space="preserve">## [2359] 7.3 6.8 3.9 5.4 7.7 8.0 5.9 6.6 5.6 4.8 6.8 5.8 6.4 5.2 7.3 5.1 8.1 6.0</w:t>
      </w:r>
      <w:r>
        <w:br/>
      </w:r>
      <w:r>
        <w:rPr>
          <w:rStyle w:val="VerbatimChar"/>
        </w:rPr>
        <w:t xml:space="preserve">## [2377] 7.4 5.3 8.9 6.7 5.4 8.0 6.3 6.7 7.3 6.5 7.1 6.3 7.2 5.1 5.9 5.2 6.2 5.0</w:t>
      </w:r>
      <w:r>
        <w:br/>
      </w:r>
      <w:r>
        <w:rPr>
          <w:rStyle w:val="VerbatimChar"/>
        </w:rPr>
        <w:t xml:space="preserve">## [2395] 7.6 5.7 7.4 7.6 5.8 7.4 6.1 6.4 6.4 7.4 6.4 5.7 5.2 6.9 7.7 6.7 7.8 7.3</w:t>
      </w:r>
      <w:r>
        <w:br/>
      </w:r>
      <w:r>
        <w:rPr>
          <w:rStyle w:val="VerbatimChar"/>
        </w:rPr>
        <w:t xml:space="preserve">## [2413] 5.8 6.3 7.2 3.8 4.6 5.9 8.0 6.5 6.8 5.4 7.0 6.8 6.6 7.2 5.9 6.3 6.5 7.7</w:t>
      </w:r>
      <w:r>
        <w:br/>
      </w:r>
      <w:r>
        <w:rPr>
          <w:rStyle w:val="VerbatimChar"/>
        </w:rPr>
        <w:t xml:space="preserve">## [2431] 7.9 6.4 7.2 6.2 5.5 5.4 5.7 5.8 7.2 6.3 6.9 3.0 7.0 4.0 8.0 7.5 6.8 5.3</w:t>
      </w:r>
      <w:r>
        <w:br/>
      </w:r>
      <w:r>
        <w:rPr>
          <w:rStyle w:val="VerbatimChar"/>
        </w:rPr>
        <w:t xml:space="preserve">## [2449] 6.2 5.8 4.2 8.5 7.3 6.8 4.9 7.5 7.0 8.4 5.8 7.5 6.7 6.4 5.7 5.9 6.0 7.7</w:t>
      </w:r>
      <w:r>
        <w:br/>
      </w:r>
      <w:r>
        <w:rPr>
          <w:rStyle w:val="VerbatimChar"/>
        </w:rPr>
        <w:t xml:space="preserve">## [2467] 5.6 4.6 6.2 5.8 6.2 5.2 7.2 6.6 4.6 7.5 7.6 4.8 3.6 7.0 6.2 7.9 7.0 6.5</w:t>
      </w:r>
      <w:r>
        <w:br/>
      </w:r>
      <w:r>
        <w:rPr>
          <w:rStyle w:val="VerbatimChar"/>
        </w:rPr>
        <w:t xml:space="preserve">## [2485] 6.6 6.7 7.5 7.0 5.4 5.7 5.7 6.6 5.9 7.8 7.5 7.0 7.4 6.6 6.2 6.0 4.5 7.0</w:t>
      </w:r>
      <w:r>
        <w:br/>
      </w:r>
      <w:r>
        <w:rPr>
          <w:rStyle w:val="VerbatimChar"/>
        </w:rPr>
        <w:t xml:space="preserve">## [2503] 2.3 8.6 6.2 6.2 5.9 7.5 5.4 6.4 6.1 7.7 3.2 6.7 5.6 7.1 7.3 6.5 5.7 5.3</w:t>
      </w:r>
      <w:r>
        <w:br/>
      </w:r>
      <w:r>
        <w:rPr>
          <w:rStyle w:val="VerbatimChar"/>
        </w:rPr>
        <w:t xml:space="preserve">## [2521] 6.6 5.7 4.4 7.3 5.5 4.4 5.0 7.7 5.4 7.6 6.7 6.6 5.4 7.9 6.3 6.8 4.0 6.5</w:t>
      </w:r>
      <w:r>
        <w:br/>
      </w:r>
      <w:r>
        <w:rPr>
          <w:rStyle w:val="VerbatimChar"/>
        </w:rPr>
        <w:t xml:space="preserve">## [2539] 7.3 6.6 6.9 6.2 6.9 6.0 8.5 7.5 6.5 6.5 7.0 5.6 6.9 5.1 5.8 7.9 6.3 7.6</w:t>
      </w:r>
      <w:r>
        <w:br/>
      </w:r>
      <w:r>
        <w:rPr>
          <w:rStyle w:val="VerbatimChar"/>
        </w:rPr>
        <w:t xml:space="preserve">## [2557] 6.6 5.5 7.1 6.8 6.0 6.4 5.8 4.3 7.6 4.9 6.2 5.5 6.4 6.2 4.5 7.6 6.9 7.1</w:t>
      </w:r>
      <w:r>
        <w:br/>
      </w:r>
      <w:r>
        <w:rPr>
          <w:rStyle w:val="VerbatimChar"/>
        </w:rPr>
        <w:t xml:space="preserve">## [2575] 7.2 6.4 6.4 7.6 6.5 5.6 7.2 6.6 7.2 5.9 7.1 6.6 7.2 5.7 6.2 6.5 7.3 8.0</w:t>
      </w:r>
      <w:r>
        <w:br/>
      </w:r>
      <w:r>
        <w:rPr>
          <w:rStyle w:val="VerbatimChar"/>
        </w:rPr>
        <w:t xml:space="preserve">## [2593] 6.1 7.7 5.8 5.9 7.4 7.1 6.8 6.4 7.1 6.5 5.4 6.0 6.2 6.2 6.2 4.2 5.4 6.0</w:t>
      </w:r>
      <w:r>
        <w:br/>
      </w:r>
      <w:r>
        <w:rPr>
          <w:rStyle w:val="VerbatimChar"/>
        </w:rPr>
        <w:t xml:space="preserve">## [2611] 6.6 7.2 7.3 5.8 5.5 8.1 6.5 3.9 4.7 6.0 6.7 7.3 7.3 6.7 8.2 6.1 8.1 6.3</w:t>
      </w:r>
      <w:r>
        <w:br/>
      </w:r>
      <w:r>
        <w:rPr>
          <w:rStyle w:val="VerbatimChar"/>
        </w:rPr>
        <w:t xml:space="preserve">## [2629] 2.3 5.3 2.2 6.5 6.9 6.7 5.9 6.5 7.3 6.0 6.3 7.2 7.1 4.6 7.0 6.2 6.2 6.1</w:t>
      </w:r>
      <w:r>
        <w:br/>
      </w:r>
      <w:r>
        <w:rPr>
          <w:rStyle w:val="VerbatimChar"/>
        </w:rPr>
        <w:t xml:space="preserve">## [2647] 3.9 7.5 7.7 5.4 6.9 7.3 8.1 6.5 5.1 5.0 5.8 7.1 6.7 6.7 5.2 5.7 3.6 6.1</w:t>
      </w:r>
      <w:r>
        <w:br/>
      </w:r>
      <w:r>
        <w:rPr>
          <w:rStyle w:val="VerbatimChar"/>
        </w:rPr>
        <w:t xml:space="preserve">## [2665] 6.3 8.2 4.6 6.3 7.6 7.5 6.8 5.7 6.2 3.5 6.5 7.2 6.7 6.1 6.6 6.8 7.6 5.1</w:t>
      </w:r>
      <w:r>
        <w:br/>
      </w:r>
      <w:r>
        <w:rPr>
          <w:rStyle w:val="VerbatimChar"/>
        </w:rPr>
        <w:t xml:space="preserve">## [2683] 7.4 3.7 7.2 9.0 4.8 7.5 7.3 5.7 6.9 5.1 6.9 6.5 3.5 4.5 5.9 5.7 4.9 5.8</w:t>
      </w:r>
      <w:r>
        <w:br/>
      </w:r>
      <w:r>
        <w:rPr>
          <w:rStyle w:val="VerbatimChar"/>
        </w:rPr>
        <w:t xml:space="preserve">## [2701] 5.4 7.7 7.2 6.7 5.9 7.9 7.6 7.1 7.0 4.7 3.9 5.0 6.9 7.8 3.9 6.0 8.6 6.2</w:t>
      </w:r>
      <w:r>
        <w:br/>
      </w:r>
      <w:r>
        <w:rPr>
          <w:rStyle w:val="VerbatimChar"/>
        </w:rPr>
        <w:t xml:space="preserve">## [2719] 6.1 6.3 7.7 6.1 4.7 5.5 5.2 6.1 4.8 6.1 4.8 6.2 6.5 6.6 6.7 5.0 6.5 7.2</w:t>
      </w:r>
      <w:r>
        <w:br/>
      </w:r>
      <w:r>
        <w:rPr>
          <w:rStyle w:val="VerbatimChar"/>
        </w:rPr>
        <w:t xml:space="preserve">## [2737] 6.8 7.9 7.5 6.9 7.8 7.9 6.9 6.4 7.9 6.1 6.6 5.8 7.4 6.7 6.6 5.4 6.6 5.9</w:t>
      </w:r>
      <w:r>
        <w:br/>
      </w:r>
      <w:r>
        <w:rPr>
          <w:rStyle w:val="VerbatimChar"/>
        </w:rPr>
        <w:t xml:space="preserve">## [2755] 7.4 6.4 6.8 3.9 4.7 6.2 7.4 5.6 8.0 6.7 5.5 5.6 7.1 6.4 6.1 6.7 4.6 6.4</w:t>
      </w:r>
      <w:r>
        <w:br/>
      </w:r>
      <w:r>
        <w:rPr>
          <w:rStyle w:val="VerbatimChar"/>
        </w:rPr>
        <w:t xml:space="preserve">## [2773] 6.2 6.6 6.6 7.3 4.1 5.6 6.8 7.3 4.9 5.4 5.2 6.9 2.3 6.7 7.8 9.6 4.3 6.8</w:t>
      </w:r>
      <w:r>
        <w:br/>
      </w:r>
      <w:r>
        <w:rPr>
          <w:rStyle w:val="VerbatimChar"/>
        </w:rPr>
        <w:t xml:space="preserve">## [2791] 6.6 6.8 7.2 6.1 4.5 6.0 6.9 8.4 8.2 6.8 6.5 4.9 5.8 7.5 6.5 8.5 7.0 6.8</w:t>
      </w:r>
      <w:r>
        <w:br/>
      </w:r>
      <w:r>
        <w:rPr>
          <w:rStyle w:val="VerbatimChar"/>
        </w:rPr>
        <w:t xml:space="preserve">## [2809] 6.5 5.7 5.6 5.7 5.4 6.6 3.4 7.3 5.4 7.6 6.5 7.8 7.1 6.2 5.5 7.0 6.4 6.3</w:t>
      </w:r>
      <w:r>
        <w:br/>
      </w:r>
      <w:r>
        <w:rPr>
          <w:rStyle w:val="VerbatimChar"/>
        </w:rPr>
        <w:t xml:space="preserve">## [2827] 6.7 8.6 4.4 4.4 4.3 6.6 6.6 5.7 4.7 5.9 4.7 6.2 4.7 5.6 6.8 4.9 7.8 7.2</w:t>
      </w:r>
      <w:r>
        <w:br/>
      </w:r>
      <w:r>
        <w:rPr>
          <w:rStyle w:val="VerbatimChar"/>
        </w:rPr>
        <w:t xml:space="preserve">## [2845] 6.6 5.2 7.0 6.7 6.3 5.7 7.4 5.8 6.2 5.7 6.0 5.9 7.5 5.8 6.3 6.9 5.6 6.0</w:t>
      </w:r>
      <w:r>
        <w:br/>
      </w:r>
      <w:r>
        <w:rPr>
          <w:rStyle w:val="VerbatimChar"/>
        </w:rPr>
        <w:t xml:space="preserve">## [2863] 3.4 7.3 4.1 6.1 7.2 5.5 7.7 6.6 6.2 7.3 5.4 3.6 6.3 6.1 5.2 7.1 6.7 6.2</w:t>
      </w:r>
      <w:r>
        <w:br/>
      </w:r>
      <w:r>
        <w:rPr>
          <w:rStyle w:val="VerbatimChar"/>
        </w:rPr>
        <w:t xml:space="preserve">## [2881] 7.4 3.7 5.6 5.7 5.6 6.5 6.1 7.7 3.6 7.3 6.2 6.8 7.5 5.9 5.8 6.4 5.6 6.1</w:t>
      </w:r>
      <w:r>
        <w:br/>
      </w:r>
      <w:r>
        <w:rPr>
          <w:rStyle w:val="VerbatimChar"/>
        </w:rPr>
        <w:t xml:space="preserve">## [2899] 6.8 3.4 3.8 6.8 6.5 4.0 6.1 6.6 7.8 5.7 7.4 8.6 5.1 4.8 4.0 6.2 5.5 7.3</w:t>
      </w:r>
      <w:r>
        <w:br/>
      </w:r>
      <w:r>
        <w:rPr>
          <w:rStyle w:val="VerbatimChar"/>
        </w:rPr>
        <w:t xml:space="preserve">## [2917] 4.9 6.6 5.9 6.7 6.6 6.0 6.3 6.2 6.3 4.6 6.4 6.8 5.0 4.4 4.8 6.3 7.6 5.2</w:t>
      </w:r>
      <w:r>
        <w:br/>
      </w:r>
      <w:r>
        <w:rPr>
          <w:rStyle w:val="VerbatimChar"/>
        </w:rPr>
        <w:t xml:space="preserve">## [2935] 7.6 6.3 7.2 7.4 5.1 7.8 5.1 5.7 5.9 5.5 7.0 7.2 4.2 6.6 5.1 6.2 6.5 5.3</w:t>
      </w:r>
      <w:r>
        <w:br/>
      </w:r>
      <w:r>
        <w:rPr>
          <w:rStyle w:val="VerbatimChar"/>
        </w:rPr>
        <w:t xml:space="preserve">## [2953] 6.5 4.2 5.3 6.3 6.3 6.9 5.1 6.4 7.9 6.8 6.1 6.8 4.6 5.9 8.0 4.6 5.9 5.8</w:t>
      </w:r>
      <w:r>
        <w:br/>
      </w:r>
      <w:r>
        <w:rPr>
          <w:rStyle w:val="VerbatimChar"/>
        </w:rPr>
        <w:t xml:space="preserve">## [2971] 6.4 7.5 5.5 6.7 6.4 4.9 6.9 4.3 7.0 7.1 6.9 7.0 5.4 5.8 7.0 6.4 6.3 5.6</w:t>
      </w:r>
      <w:r>
        <w:br/>
      </w:r>
      <w:r>
        <w:rPr>
          <w:rStyle w:val="VerbatimChar"/>
        </w:rPr>
        <w:t xml:space="preserve">## [2989] 4.0 4.4 5.9 7.2 5.1 7.3 6.3 5.4 7.4 4.2 5.7 5.4 5.3 4.5 6.2 7.4 6.7 4.8</w:t>
      </w:r>
      <w:r>
        <w:br/>
      </w:r>
      <w:r>
        <w:rPr>
          <w:rStyle w:val="VerbatimChar"/>
        </w:rPr>
        <w:t xml:space="preserve">## [3007] 6.9 7.0 7.8 7.8 7.3 8.7 8.3 8.5 8.4 8.0 8.2 5.7 7.4 6.7 8.6 3.3 8.6 6.5</w:t>
      </w:r>
      <w:r>
        <w:br/>
      </w:r>
      <w:r>
        <w:rPr>
          <w:rStyle w:val="VerbatimChar"/>
        </w:rPr>
        <w:t xml:space="preserve">## [3025] 8.0 7.9 9.1 7.3 6.9 8.4 6.8 7.5 7.4 7.5 7.4 6.1 7.3 6.7 7.3 7.1 6.6 7.7</w:t>
      </w:r>
      <w:r>
        <w:br/>
      </w:r>
      <w:r>
        <w:rPr>
          <w:rStyle w:val="VerbatimChar"/>
        </w:rPr>
        <w:t xml:space="preserve">## [3043] 6.8 7.1 7.3 8.1 7.8 6.2 6.7 7.5 6.6 6.1 7.9 7.7 7.1 7.6 7.8 7.2 7.3 6.5</w:t>
      </w:r>
      <w:r>
        <w:br/>
      </w:r>
      <w:r>
        <w:rPr>
          <w:rStyle w:val="VerbatimChar"/>
        </w:rPr>
        <w:t xml:space="preserve">## [3061] 7.1 5.3 7.1 7.3 6.2 7.6 7.1 7.0 8.3 7.6 6.5 7.4 8.4 6.8 6.8 6.1 6.3 6.5</w:t>
      </w:r>
      <w:r>
        <w:br/>
      </w:r>
      <w:r>
        <w:rPr>
          <w:rStyle w:val="VerbatimChar"/>
        </w:rPr>
        <w:t xml:space="preserve">## [3079] 8.4 8.9 4.9 5.2 7.2 7.0 7.6 7.8 8.0 7.1 6.8 6.6 6.2 7.1 6.4 6.0 5.6 7.3</w:t>
      </w:r>
      <w:r>
        <w:br/>
      </w:r>
      <w:r>
        <w:rPr>
          <w:rStyle w:val="VerbatimChar"/>
        </w:rPr>
        <w:t xml:space="preserve">## [3097] 7.2 6.7 7.4 7.3 6.2 6.6 7.5 6.8 5.8 6.7 7.2 6.9 7.0 5.6 7.8 6.7 7.5 7.5</w:t>
      </w:r>
      <w:r>
        <w:br/>
      </w:r>
      <w:r>
        <w:rPr>
          <w:rStyle w:val="VerbatimChar"/>
        </w:rPr>
        <w:t xml:space="preserve">## [3115] 6.3 8.0 5.4 6.9 5.2 7.2 6.8 7.5 6.7 7.2 6.3 7.0 8.6 6.1 2.9 6.5 6.6 5.5</w:t>
      </w:r>
      <w:r>
        <w:br/>
      </w:r>
      <w:r>
        <w:rPr>
          <w:rStyle w:val="VerbatimChar"/>
        </w:rPr>
        <w:t xml:space="preserve">## [3133] 7.7 7.2 6.2 6.0 5.4 6.0 7.5 7.0 8.8 7.2 6.4 6.5 9.3 6.4 7.9 6.7 6.9 7.1</w:t>
      </w:r>
      <w:r>
        <w:br/>
      </w:r>
      <w:r>
        <w:rPr>
          <w:rStyle w:val="VerbatimChar"/>
        </w:rPr>
        <w:t xml:space="preserve">## [3151] 8.2 6.9 5.4 7.4 7.6 4.6 5.5 6.9 7.2 6.3 7.2 6.1 5.9 6.5 7.3 5.2 6.2 7.1</w:t>
      </w:r>
      <w:r>
        <w:br/>
      </w:r>
      <w:r>
        <w:rPr>
          <w:rStyle w:val="VerbatimChar"/>
        </w:rPr>
        <w:t xml:space="preserve">## [3169] 6.2 5.8 6.3 5.7 9.0 4.7 6.3 8.6 7.0 6.3 7.6 7.6 7.7 8.1 7.8 4.7 6.5 5.7</w:t>
      </w:r>
      <w:r>
        <w:br/>
      </w:r>
      <w:r>
        <w:rPr>
          <w:rStyle w:val="VerbatimChar"/>
        </w:rPr>
        <w:t xml:space="preserve">## [3187] 7.1 8.1 6.4 5.3 6.4 8.7 6.4 6.7 6.6 8.1 7.7 7.4 7.5 5.9 8.2 8.0 5.4 6.1</w:t>
      </w:r>
      <w:r>
        <w:br/>
      </w:r>
      <w:r>
        <w:rPr>
          <w:rStyle w:val="VerbatimChar"/>
        </w:rPr>
        <w:t xml:space="preserve">## [3205] 6.5 7.1 6.9 5.3 6.0 6.1 6.5 6.8 6.4 6.8 7.5 6.6 6.7 7.7 7.0 7.6 5.6 6.2</w:t>
      </w:r>
      <w:r>
        <w:br/>
      </w:r>
      <w:r>
        <w:rPr>
          <w:rStyle w:val="VerbatimChar"/>
        </w:rPr>
        <w:t xml:space="preserve">## [3223] 3.7 6.1 6.4 7.1 4.7 5.9 7.1 7.4 6.9 6.6 7.0 6.6 5.0 7.6 8.1 6.7 5.4 6.5</w:t>
      </w:r>
      <w:r>
        <w:br/>
      </w:r>
      <w:r>
        <w:rPr>
          <w:rStyle w:val="VerbatimChar"/>
        </w:rPr>
        <w:t xml:space="preserve">## [3241] 5.3 7.4 7.2 5.9 8.6 7.5 5.8 7.5 7.1 7.6 8.1 7.9 6.6 6.3 7.1 5.6 7.4 4.3</w:t>
      </w:r>
      <w:r>
        <w:br/>
      </w:r>
      <w:r>
        <w:rPr>
          <w:rStyle w:val="VerbatimChar"/>
        </w:rPr>
        <w:t xml:space="preserve">## [3259] 8.3 7.6 6.3 5.7 5.7 7.2 7.4 5.7 7.5 6.5 7.4 7.8 6.6 6.5 6.6 6.3 8.0 7.4</w:t>
      </w:r>
      <w:r>
        <w:br/>
      </w:r>
      <w:r>
        <w:rPr>
          <w:rStyle w:val="VerbatimChar"/>
        </w:rPr>
        <w:t xml:space="preserve">## [3277] 5.9 7.7 5.3 5.8 8.1 6.6 8.0 4.9 7.8 6.8 6.7 6.1 4.7 7.5 7.6 8.3 4.6 7.4</w:t>
      </w:r>
      <w:r>
        <w:br/>
      </w:r>
      <w:r>
        <w:rPr>
          <w:rStyle w:val="VerbatimChar"/>
        </w:rPr>
        <w:t xml:space="preserve">## [3295] 7.5 7.1 7.9 4.3 5.7 7.4 6.4 8.0 8.2 6.9 7.9 7.3 5.3 6.8 7.3 7.9 6.4 6.4</w:t>
      </w:r>
      <w:r>
        <w:br/>
      </w:r>
      <w:r>
        <w:rPr>
          <w:rStyle w:val="VerbatimChar"/>
        </w:rPr>
        <w:t xml:space="preserve">## [3313] 6.8 5.5 6.0 7.1 7.3 8.2 7.5 7.7 5.2 6.9 6.5 4.4 6.6 5.8 7.3 7.7 7.5 6.9</w:t>
      </w:r>
      <w:r>
        <w:br/>
      </w:r>
      <w:r>
        <w:rPr>
          <w:rStyle w:val="VerbatimChar"/>
        </w:rPr>
        <w:t xml:space="preserve">## [3331] 5.2 6.4 4.4 6.1 7.5 7.0 5.1 5.7 7.6 6.3 8.2 5.2 7.1 6.6 5.3 7.0 7.4 8.4</w:t>
      </w:r>
      <w:r>
        <w:br/>
      </w:r>
      <w:r>
        <w:rPr>
          <w:rStyle w:val="VerbatimChar"/>
        </w:rPr>
        <w:t xml:space="preserve">## [3349] 5.8 6.0 7.2 6.3 5.6 6.3 8.0 1.7 7.1 7.4 5.2 8.1 8.5 6.2 6.7 7.6 6.8 7.6</w:t>
      </w:r>
      <w:r>
        <w:br/>
      </w:r>
      <w:r>
        <w:rPr>
          <w:rStyle w:val="VerbatimChar"/>
        </w:rPr>
        <w:t xml:space="preserve">## [3367] 7.6 6.5 7.4 6.2 6.7 6.2 7.1 6.8 5.9 6.5 8.4 5.5 6.5 6.3 6.7 5.8 3.0 5.8</w:t>
      </w:r>
      <w:r>
        <w:br/>
      </w:r>
      <w:r>
        <w:rPr>
          <w:rStyle w:val="VerbatimChar"/>
        </w:rPr>
        <w:t xml:space="preserve">## [3385] 8.0 5.4 7.6 7.3 6.1 7.7 4.4 6.0 7.3 6.9 5.9 5.7 6.8 7.7 6.6 5.9 7.3 8.0</w:t>
      </w:r>
      <w:r>
        <w:br/>
      </w:r>
      <w:r>
        <w:rPr>
          <w:rStyle w:val="VerbatimChar"/>
        </w:rPr>
        <w:t xml:space="preserve">## [3403] 6.0 7.7 7.8 6.6 3.3 7.2 7.9 6.3 7.6 7.1 7.5 7.3 5.7 6.8 4.7 6.8 7.1 7.4</w:t>
      </w:r>
      <w:r>
        <w:br/>
      </w:r>
      <w:r>
        <w:rPr>
          <w:rStyle w:val="VerbatimChar"/>
        </w:rPr>
        <w:t xml:space="preserve">## [3421] 8.3 5.8 6.0 6.8 8.2 5.8 6.2 6.8 6.1 5.4 7.8 5.6 6.8 5.3 7.4 7.2 7.6 7.6</w:t>
      </w:r>
      <w:r>
        <w:br/>
      </w:r>
      <w:r>
        <w:rPr>
          <w:rStyle w:val="VerbatimChar"/>
        </w:rPr>
        <w:t xml:space="preserve">## [3439] 7.3 6.4 5.6 7.4 7.2 8.7 7.1 6.2 6.1 5.7 7.0 7.1 6.1 5.8 6.9 6.4 7.7 7.7</w:t>
      </w:r>
      <w:r>
        <w:br/>
      </w:r>
      <w:r>
        <w:rPr>
          <w:rStyle w:val="VerbatimChar"/>
        </w:rPr>
        <w:t xml:space="preserve">## [3457] 7.2 8.2 7.4 5.4 6.1 5.3 6.5 7.5 7.4 7.7 8.8 6.5 5.3 7.0 5.6 5.5 6.8 5.7</w:t>
      </w:r>
      <w:r>
        <w:br/>
      </w:r>
      <w:r>
        <w:rPr>
          <w:rStyle w:val="VerbatimChar"/>
        </w:rPr>
        <w:t xml:space="preserve">## [3475] 6.3 6.8 5.9 5.5 6.1 5.7 6.8 6.4 5.6 7.6 5.3 7.7 6.3 7.8 5.9 5.6 7.4 4.8</w:t>
      </w:r>
      <w:r>
        <w:br/>
      </w:r>
      <w:r>
        <w:rPr>
          <w:rStyle w:val="VerbatimChar"/>
        </w:rPr>
        <w:t xml:space="preserve">## [3493] 4.8 7.4 6.6 7.1 7.1 7.5 7.2 7.3 6.5 7.3 8.1 7.4 5.2 7.4 6.9 6.7 6.7 7.1</w:t>
      </w:r>
      <w:r>
        <w:br/>
      </w:r>
      <w:r>
        <w:rPr>
          <w:rStyle w:val="VerbatimChar"/>
        </w:rPr>
        <w:t xml:space="preserve">## [3511] 5.4 6.8 7.2 6.3 6.6 6.8 7.1 6.6 5.5 7.1 7.8 6.3 7.8 7.4 7.4 7.3 6.1 7.7</w:t>
      </w:r>
      <w:r>
        <w:br/>
      </w:r>
      <w:r>
        <w:rPr>
          <w:rStyle w:val="VerbatimChar"/>
        </w:rPr>
        <w:t xml:space="preserve">## [3529] 5.7 6.2 8.3 7.8 6.7 7.4 5.7 7.2 5.5 7.8 7.8 6.6 7.4 4.1 7.3 6.8 6.9 5.8</w:t>
      </w:r>
      <w:r>
        <w:br/>
      </w:r>
      <w:r>
        <w:rPr>
          <w:rStyle w:val="VerbatimChar"/>
        </w:rPr>
        <w:t xml:space="preserve">## [3547] 5.9 7.8 5.9 6.6 6.4 8.0 7.1 3.4 5.6 7.3 3.7 5.4 5.9 6.8 5.1 5.8 4.5 6.1</w:t>
      </w:r>
      <w:r>
        <w:br/>
      </w:r>
      <w:r>
        <w:rPr>
          <w:rStyle w:val="VerbatimChar"/>
        </w:rPr>
        <w:t xml:space="preserve">## [3565] 6.5 6.6 7.0 7.4 7.2 4.4 5.0 5.7 8.0 6.5 7.0 7.0 5.1 8.6 7.6 6.3 5.9 5.7</w:t>
      </w:r>
      <w:r>
        <w:br/>
      </w:r>
      <w:r>
        <w:rPr>
          <w:rStyle w:val="VerbatimChar"/>
        </w:rPr>
        <w:t xml:space="preserve">## [3583] 7.7 8.0 7.5 6.4 7.5 8.2 5.8 7.0 5.3 8.0 5.6 6.5 3.4 7.3 7.6 9.3 7.5 6.4</w:t>
      </w:r>
      <w:r>
        <w:br/>
      </w:r>
      <w:r>
        <w:rPr>
          <w:rStyle w:val="VerbatimChar"/>
        </w:rPr>
        <w:t xml:space="preserve">## [3601] 6.1 6.2 7.4 5.5 7.8 6.8 4.8 6.5 6.4 7.1 6.3 5.7 6.9 6.5 5.1 6.9 6.9 6.4</w:t>
      </w:r>
      <w:r>
        <w:br/>
      </w:r>
      <w:r>
        <w:rPr>
          <w:rStyle w:val="VerbatimChar"/>
        </w:rPr>
        <w:t xml:space="preserve">## [3619] 7.3 7.3 2.7 6.2 6.4 6.6 6.6 6.9 7.0 7.8 5.8 6.8 5.6 6.6 6.9 7.1 3.5 5.3</w:t>
      </w:r>
      <w:r>
        <w:br/>
      </w:r>
      <w:r>
        <w:rPr>
          <w:rStyle w:val="VerbatimChar"/>
        </w:rPr>
        <w:t xml:space="preserve">## [3637] 7.5 5.4 6.7 5.8 6.3 7.6 7.6 5.9 6.5 7.1 5.1 7.3 6.7 6.6 7.4 6.6 7.5 8.4</w:t>
      </w:r>
      <w:r>
        <w:br/>
      </w:r>
      <w:r>
        <w:rPr>
          <w:rStyle w:val="VerbatimChar"/>
        </w:rPr>
        <w:t xml:space="preserve">## [3655] 6.2 7.5 6.3 5.9 4.8 6.0 5.6 7.4 8.2 8.5 8.5 6.6 7.4 7.6 6.2 7.6 5.0 6.5</w:t>
      </w:r>
      <w:r>
        <w:br/>
      </w:r>
      <w:r>
        <w:rPr>
          <w:rStyle w:val="VerbatimChar"/>
        </w:rPr>
        <w:t xml:space="preserve">## [3673] 7.4 5.9 2.5 7.4 6.2 7.3 5.5 6.6 8.2 7.1 7.2 7.9 5.3 7.0 6.7 5.5 7.0 7.2</w:t>
      </w:r>
      <w:r>
        <w:br/>
      </w:r>
      <w:r>
        <w:rPr>
          <w:rStyle w:val="VerbatimChar"/>
        </w:rPr>
        <w:t xml:space="preserve">## [3691] 7.6 6.8 5.4 7.0 5.3 7.1 6.9 5.8 4.3 5.8 7.2 6.7 8.1 6.9 6.3 6.1 7.3 7.3</w:t>
      </w:r>
      <w:r>
        <w:br/>
      </w:r>
      <w:r>
        <w:rPr>
          <w:rStyle w:val="VerbatimChar"/>
        </w:rPr>
        <w:t xml:space="preserve">## [3709] 7.7 7.1 4.8 7.9 6.6 6.5 7.3 4.7 7.4 5.8 6.4 5.6 7.2 6.5 5.6 6.5 5.8 4.6</w:t>
      </w:r>
      <w:r>
        <w:br/>
      </w:r>
      <w:r>
        <w:rPr>
          <w:rStyle w:val="VerbatimChar"/>
        </w:rPr>
        <w:t xml:space="preserve">## [3727] 5.4 6.2 6.8 6.7 6.0 7.0 6.3 7.4 6.0 6.5 5.2 7.0 6.4 7.1 6.7 7.9 5.8 7.9</w:t>
      </w:r>
      <w:r>
        <w:br/>
      </w:r>
      <w:r>
        <w:rPr>
          <w:rStyle w:val="VerbatimChar"/>
        </w:rPr>
        <w:t xml:space="preserve">## [3745] 8.1 4.5 6.7 4.2 6.4 6.4 6.0 3.9 6.7 7.3 5.5 8.0 5.3 6.8 6.2 5.9 3.7 7.6</w:t>
      </w:r>
      <w:r>
        <w:br/>
      </w:r>
      <w:r>
        <w:rPr>
          <w:rStyle w:val="VerbatimChar"/>
        </w:rPr>
        <w:t xml:space="preserve">## [3763] 6.6 7.4 6.3 6.0 6.2 6.2 6.0 6.9 5.8 5.8 3.9 5.9 7.0 7.4 7.2 6.7 7.2 7.3</w:t>
      </w:r>
      <w:r>
        <w:br/>
      </w:r>
      <w:r>
        <w:rPr>
          <w:rStyle w:val="VerbatimChar"/>
        </w:rPr>
        <w:t xml:space="preserve">## [3781] 4.9 7.1 8.1 7.8 5.9 6.5 7.4 7.5 4.5 7.2 6.6 7.0 5.2 5.4 7.6 7.1 5.6 5.6</w:t>
      </w:r>
      <w:r>
        <w:br/>
      </w:r>
      <w:r>
        <w:rPr>
          <w:rStyle w:val="VerbatimChar"/>
        </w:rPr>
        <w:t xml:space="preserve">## [3799] 4.9 4.4 4.9 5.2 7.3 7.0 5.1 6.1 6.8 6.8 7.3 7.1 6.0 5.3 5.1 5.5 6.3 6.3</w:t>
      </w:r>
      <w:r>
        <w:br/>
      </w:r>
      <w:r>
        <w:rPr>
          <w:rStyle w:val="VerbatimChar"/>
        </w:rPr>
        <w:t xml:space="preserve">## [3817] 5.2 7.7 4.3 5.8 7.0 7.1 5.0 6.4 5.4 7.7 3.8 6.1 7.2 2.6 7.2 7.5 5.7 6.3</w:t>
      </w:r>
      <w:r>
        <w:br/>
      </w:r>
      <w:r>
        <w:rPr>
          <w:rStyle w:val="VerbatimChar"/>
        </w:rPr>
        <w:t xml:space="preserve">## [3835] 6.8 7.8 7.5 5.6 5.6 4.9 8.1 6.8 7.0 6.8 3.4 6.9 5.1 6.5 7.3 6.4 5.6 5.9</w:t>
      </w:r>
      <w:r>
        <w:br/>
      </w:r>
      <w:r>
        <w:rPr>
          <w:rStyle w:val="VerbatimChar"/>
        </w:rPr>
        <w:t xml:space="preserve">## [3853] 7.9 7.3 5.3 2.8 7.5 5.9 6.3 5.9 6.4 5.4 6.0 4.6 4.6 7.5 8.5 6.3 7.2 5.6</w:t>
      </w:r>
      <w:r>
        <w:br/>
      </w:r>
      <w:r>
        <w:rPr>
          <w:rStyle w:val="VerbatimChar"/>
        </w:rPr>
        <w:t xml:space="preserve">## [3871] 5.5 5.4 6.1 6.7 6.3 7.1 5.4 6.8 7.6 5.5 4.9 6.7 8.3 6.5 6.7 7.0 2.4 5.7</w:t>
      </w:r>
      <w:r>
        <w:br/>
      </w:r>
      <w:r>
        <w:rPr>
          <w:rStyle w:val="VerbatimChar"/>
        </w:rPr>
        <w:t xml:space="preserve">## [3889] 5.7 7.5 7.5 6.7 6.4 7.2 5.4 7.6 5.2 5.1 2.7 7.2 5.8 6.9 5.2 7.7 6.7 4.5</w:t>
      </w:r>
      <w:r>
        <w:br/>
      </w:r>
      <w:r>
        <w:rPr>
          <w:rStyle w:val="VerbatimChar"/>
        </w:rPr>
        <w:t xml:space="preserve">## [3907] 7.6 5.3 4.9 4.6 3.4 5.6 8.2 5.0 7.6 8.2 7.3 7.7 6.5 7.3 6.8 5.1 6.3 5.6</w:t>
      </w:r>
      <w:r>
        <w:br/>
      </w:r>
      <w:r>
        <w:rPr>
          <w:rStyle w:val="VerbatimChar"/>
        </w:rPr>
        <w:t xml:space="preserve">## [3925] 8.4 8.3 7.4 3.8 5.0 4.8 5.8 5.9 6.0 4.9 6.5 6.5 3.9 6.6 5.8 5.1 5.8 5.3</w:t>
      </w:r>
      <w:r>
        <w:br/>
      </w:r>
      <w:r>
        <w:rPr>
          <w:rStyle w:val="VerbatimChar"/>
        </w:rPr>
        <w:t xml:space="preserve">## [3943] 6.5 5.2 6.3 6.6 4.3 4.9 7.2 4.8 6.3 5.3 7.3 5.1 6.5 5.1 7.2 3.3 6.6 8.7</w:t>
      </w:r>
      <w:r>
        <w:br/>
      </w:r>
      <w:r>
        <w:rPr>
          <w:rStyle w:val="VerbatimChar"/>
        </w:rPr>
        <w:t xml:space="preserve">## [3961] 5.9 4.5 6.8 6.1 6.2 7.3 6.1 5.7 6.9 6.5 3.5 6.8 5.6 6.9 5.3 2.5 6.1 5.6</w:t>
      </w:r>
      <w:r>
        <w:br/>
      </w:r>
      <w:r>
        <w:rPr>
          <w:rStyle w:val="VerbatimChar"/>
        </w:rPr>
        <w:t xml:space="preserve">## [3979] 8.2 5.6 5.0 7.4 5.0 6.3 7.8 3.4 8.0 7.1 6.8 6.9 6.6 6.0 5.2 5.3 6.6 6.6</w:t>
      </w:r>
      <w:r>
        <w:br/>
      </w:r>
      <w:r>
        <w:rPr>
          <w:rStyle w:val="VerbatimChar"/>
        </w:rPr>
        <w:t xml:space="preserve">## [3997] 4.6 6.8 6.4 7.9 8.2 7.2 6.8 7.6 6.7 5.4 4.7 7.5 6.6 5.2 7.2 7.0 6.6 5.0</w:t>
      </w:r>
      <w:r>
        <w:br/>
      </w:r>
      <w:r>
        <w:rPr>
          <w:rStyle w:val="VerbatimChar"/>
        </w:rPr>
        <w:t xml:space="preserve">## [4015] 2.6 6.0 5.1 6.9 6.4 6.4 6.5 7.9 6.2 7.5 4.6 6.7 6.4 4.0 6.6 7.2 3.6 6.5</w:t>
      </w:r>
      <w:r>
        <w:br/>
      </w:r>
      <w:r>
        <w:rPr>
          <w:rStyle w:val="VerbatimChar"/>
        </w:rPr>
        <w:t xml:space="preserve">## [4033] 6.9 7.4 7.0 8.0 7.6 6.5 6.2 5.4 5.4 6.2 5.7 5.6 5.7 6.4 6.4 7.0 6.5 7.2</w:t>
      </w:r>
      <w:r>
        <w:br/>
      </w:r>
      <w:r>
        <w:rPr>
          <w:rStyle w:val="VerbatimChar"/>
        </w:rPr>
        <w:t xml:space="preserve">## [4051] 6.6 7.1 5.5 6.1 7.3 6.3 5.9 7.1 5.1 6.8 5.1 6.7 5.5 6.2 4.3 5.9 6.7 6.9</w:t>
      </w:r>
      <w:r>
        <w:br/>
      </w:r>
      <w:r>
        <w:rPr>
          <w:rStyle w:val="VerbatimChar"/>
        </w:rPr>
        <w:t xml:space="preserve">## [4069] 7.6 6.9 4.7 4.6 7.0 5.2 3.9 6.3 3.8 6.8 6.8 5.4 7.1 4.0 6.4 3.0 6.7 3.1</w:t>
      </w:r>
      <w:r>
        <w:br/>
      </w:r>
      <w:r>
        <w:rPr>
          <w:rStyle w:val="VerbatimChar"/>
        </w:rPr>
        <w:t xml:space="preserve">## [4087] 7.0 3.7 4.7 8.1 6.2 5.9 5.7 4.3 7.1 5.3 6.6 5.6 6.2 7.3 6.0 6.3 5.8 6.4</w:t>
      </w:r>
      <w:r>
        <w:br/>
      </w:r>
      <w:r>
        <w:rPr>
          <w:rStyle w:val="VerbatimChar"/>
        </w:rPr>
        <w:t xml:space="preserve">## [4105] 6.1 4.3 6.4 7.5 5.8 6.5 8.0 7.0 6.4 4.3 3.8 4.8 5.5 6.2 7.6 6.9 7.2 6.5</w:t>
      </w:r>
      <w:r>
        <w:br/>
      </w:r>
      <w:r>
        <w:rPr>
          <w:rStyle w:val="VerbatimChar"/>
        </w:rPr>
        <w:t xml:space="preserve">## [4123] 5.8 6.0 5.3 3.5 5.5 8.0 5.4 8.1 7.2 6.9 8.4 5.7 6.5 6.9 7.2 5.9 6.5 6.2</w:t>
      </w:r>
      <w:r>
        <w:br/>
      </w:r>
      <w:r>
        <w:rPr>
          <w:rStyle w:val="VerbatimChar"/>
        </w:rPr>
        <w:t xml:space="preserve">## [4141] 6.3 5.0 6.4 8.8 6.2 6.0 8.0 5.8 6.5 7.5 5.9 6.3 4.8 4.7 6.0 7.2 6.7 6.0</w:t>
      </w:r>
      <w:r>
        <w:br/>
      </w:r>
      <w:r>
        <w:rPr>
          <w:rStyle w:val="VerbatimChar"/>
        </w:rPr>
        <w:t xml:space="preserve">## [4159] 5.1 6.1 6.8 7.3 7.0 5.7 6.2 6.4 5.7 5.6 5.5 7.2 6.0 5.5 4.4 4.4 7.6 3.4</w:t>
      </w:r>
      <w:r>
        <w:br/>
      </w:r>
      <w:r>
        <w:rPr>
          <w:rStyle w:val="VerbatimChar"/>
        </w:rPr>
        <w:t xml:space="preserve">## [4177] 5.9 6.2 5.2 3.2 5.7 7.8 7.2 6.3 7.1 7.0 7.4 5.8 6.7 6.8 3.8 7.3 7.3 6.7</w:t>
      </w:r>
      <w:r>
        <w:br/>
      </w:r>
      <w:r>
        <w:rPr>
          <w:rStyle w:val="VerbatimChar"/>
        </w:rPr>
        <w:t xml:space="preserve">## [4195] 5.3 6.6 6.5 5.0 5.2 8.3 5.7 5.2 5.8 5.8 4.0 7.7 4.7 5.3 7.8 6.8 6.1 6.8</w:t>
      </w:r>
      <w:r>
        <w:br/>
      </w:r>
      <w:r>
        <w:rPr>
          <w:rStyle w:val="VerbatimChar"/>
        </w:rPr>
        <w:t xml:space="preserve">## [4213] 4.0 7.0 5.8 5.0 7.5 5.7 6.2 6.8 7.7 6.8 4.5 6.2 6.9 3.0 6.5 5.9 6.7 6.2</w:t>
      </w:r>
      <w:r>
        <w:br/>
      </w:r>
      <w:r>
        <w:rPr>
          <w:rStyle w:val="VerbatimChar"/>
        </w:rPr>
        <w:t xml:space="preserve">## [4231] 5.5 4.7 7.2 7.2 4.2 6.8 6.1 8.0 4.6 7.5 7.3 6.6 5.3 7.2 2.7 7.0 6.1 6.7</w:t>
      </w:r>
      <w:r>
        <w:br/>
      </w:r>
      <w:r>
        <w:rPr>
          <w:rStyle w:val="VerbatimChar"/>
        </w:rPr>
        <w:t xml:space="preserve">## [4249] 3.2 5.6 4.9 4.5 7.4 6.4 7.0 6.4 7.0 6.9 5.7 7.6 5.5 5.9 4.3 4.3 7.9 6.4</w:t>
      </w:r>
      <w:r>
        <w:br/>
      </w:r>
      <w:r>
        <w:rPr>
          <w:rStyle w:val="VerbatimChar"/>
        </w:rPr>
        <w:t xml:space="preserve">## [4267] 6.7 8.5 4.6 6.5 2.9 4.9 7.6 6.5 6.3 7.7 8.1 6.4 6.8 6.8 3.7 6.7 8.1 5.8</w:t>
      </w:r>
      <w:r>
        <w:br/>
      </w:r>
      <w:r>
        <w:rPr>
          <w:rStyle w:val="VerbatimChar"/>
        </w:rPr>
        <w:t xml:space="preserve">## [4285] 8.4 7.8 8.3 6.9 5.8 5.5 7.4 5.9 5.3 3.3 5.5 7.4 7.5 6.2 5.7 8.1 7.3 7.8</w:t>
      </w:r>
      <w:r>
        <w:br/>
      </w:r>
      <w:r>
        <w:rPr>
          <w:rStyle w:val="VerbatimChar"/>
        </w:rPr>
        <w:t xml:space="preserve">## [4303] 6.8 7.3 4.2 7.1 7.0 5.5 4.7 6.4 5.2 6.4 6.2 6.5 6.2 7.0 6.6 5.7 4.9 6.1</w:t>
      </w:r>
      <w:r>
        <w:br/>
      </w:r>
      <w:r>
        <w:rPr>
          <w:rStyle w:val="VerbatimChar"/>
        </w:rPr>
        <w:t xml:space="preserve">## [4321] 5.9 5.3 5.6 5.9 7.2 6.4 4.8 4.7 7.7 6.9 6.6 6.6 6.4 5.5 6.9 5.2 7.1 5.9</w:t>
      </w:r>
      <w:r>
        <w:br/>
      </w:r>
      <w:r>
        <w:rPr>
          <w:rStyle w:val="VerbatimChar"/>
        </w:rPr>
        <w:t xml:space="preserve">## [4339] 7.2 3.7 5.0 5.9 5.5 7.0 5.9 5.0 6.3 7.2 6.5 6.2 5.1 7.0 6.3 6.6 6.9 6.6</w:t>
      </w:r>
      <w:r>
        <w:br/>
      </w:r>
      <w:r>
        <w:rPr>
          <w:rStyle w:val="VerbatimChar"/>
        </w:rPr>
        <w:t xml:space="preserve">## [4357] 6.1 5.2 4.5 5.8 5.9 5.0 5.6 2.5 5.8 7.1 8.4 5.1 4.3 5.6 7.0 6.6 7.7 5.6</w:t>
      </w:r>
      <w:r>
        <w:br/>
      </w:r>
      <w:r>
        <w:rPr>
          <w:rStyle w:val="VerbatimChar"/>
        </w:rPr>
        <w:t xml:space="preserve">## [4375] 6.4 6.2 6.3 5.6 6.2 7.5 8.0 5.4 4.9 7.7 7.8 3.6 5.9 7.8 7.4 6.8 6.2 7.4</w:t>
      </w:r>
      <w:r>
        <w:br/>
      </w:r>
      <w:r>
        <w:rPr>
          <w:rStyle w:val="VerbatimChar"/>
        </w:rPr>
        <w:t xml:space="preserve">## [4393] 6.7 6.3 7.4 6.1 7.1 6.8 5.8 7.8 4.7 6.8 5.9 6.9 2.8 5.7 2.6 7.1 6.4 7.7</w:t>
      </w:r>
      <w:r>
        <w:br/>
      </w:r>
      <w:r>
        <w:rPr>
          <w:rStyle w:val="VerbatimChar"/>
        </w:rPr>
        <w:t xml:space="preserve">## [4411] 5.5 6.4 4.4 5.0 7.0 8.9 6.1 6.8 6.7 6.9 6.9 6.4 4.7 6.7 7.2 4.7 5.6 7.0</w:t>
      </w:r>
      <w:r>
        <w:br/>
      </w:r>
      <w:r>
        <w:rPr>
          <w:rStyle w:val="VerbatimChar"/>
        </w:rPr>
        <w:t xml:space="preserve">## [4429] 7.1 9.1 5.7 7.5 6.1 5.8 7.7 7.2 6.9 7.5 5.4 7.3 6.1 6.3 7.3 6.2 6.7 8.0</w:t>
      </w:r>
      <w:r>
        <w:br/>
      </w:r>
      <w:r>
        <w:rPr>
          <w:rStyle w:val="VerbatimChar"/>
        </w:rPr>
        <w:t xml:space="preserve">## [4447] 6.2 5.6 6.1 6.5 6.7 2.5 4.9 7.6 6.3 6.9 8.4 6.3 7.0 7.6 7.5 8.0 6.5 6.5</w:t>
      </w:r>
      <w:r>
        <w:br/>
      </w:r>
      <w:r>
        <w:rPr>
          <w:rStyle w:val="VerbatimChar"/>
        </w:rPr>
        <w:t xml:space="preserve">## [4465] 7.1 7.2 7.5 7.0 6.8 7.3 5.6 7.2 7.0 5.7 6.0 7.7 5.4 7.1 7.5 5.7 4.3 6.6</w:t>
      </w:r>
      <w:r>
        <w:br/>
      </w:r>
      <w:r>
        <w:rPr>
          <w:rStyle w:val="VerbatimChar"/>
        </w:rPr>
        <w:t xml:space="preserve">## [4483] 7.4 7.5 7.1 6.3 5.7 7.2 6.9 7.8 5.8 7.2 8.1 6.6 6.2 6.1 7.8 7.7 6.8 7.4</w:t>
      </w:r>
      <w:r>
        <w:br/>
      </w:r>
      <w:r>
        <w:rPr>
          <w:rStyle w:val="VerbatimChar"/>
        </w:rPr>
        <w:t xml:space="preserve">## [4501] 4.8 6.7 7.4 7.6 7.3 5.6 6.4 6.0 5.5 7.8 7.2 6.9 5.4 7.7 6.9 5.7 8.4 8.1</w:t>
      </w:r>
      <w:r>
        <w:br/>
      </w:r>
      <w:r>
        <w:rPr>
          <w:rStyle w:val="VerbatimChar"/>
        </w:rPr>
        <w:t xml:space="preserve">## [4519] 7.5 7.8 7.5 6.8 8.7 8.3 6.5 7.3 5.8 7.7 7.6 7.9 7.1 5.4 6.3 7.0 6.2 6.8</w:t>
      </w:r>
      <w:r>
        <w:br/>
      </w:r>
      <w:r>
        <w:rPr>
          <w:rStyle w:val="VerbatimChar"/>
        </w:rPr>
        <w:t xml:space="preserve">## [4537] 7.0 5.0 5.5 7.0 8.7 6.2 5.7 7.4 6.2 8.0 5.0 5.3 5.3 5.7 6.9 4.7 5.8 8.2</w:t>
      </w:r>
      <w:r>
        <w:br/>
      </w:r>
      <w:r>
        <w:rPr>
          <w:rStyle w:val="VerbatimChar"/>
        </w:rPr>
        <w:t xml:space="preserve">## [4555] 6.0 7.0 7.0 5.9 4.6 7.8 5.3 8.0 6.2 6.4 7.4 4.6 6.4 7.8 5.2 7.1 8.1 5.3</w:t>
      </w:r>
      <w:r>
        <w:br/>
      </w:r>
      <w:r>
        <w:rPr>
          <w:rStyle w:val="VerbatimChar"/>
        </w:rPr>
        <w:t xml:space="preserve">## [4573] 7.5 6.3 6.6 7.3 7.2 7.3 4.8 4.9 8.4 6.6 6.1 6.8 6.3 5.7 5.3 6.8 2.5 7.1</w:t>
      </w:r>
      <w:r>
        <w:br/>
      </w:r>
      <w:r>
        <w:rPr>
          <w:rStyle w:val="VerbatimChar"/>
        </w:rPr>
        <w:t xml:space="preserve">## [4591] 6.8 6.8 7.2 6.7 7.5 6.7 5.6 7.2 6.2 4.0 8.1 5.4 5.9 6.5 7.1 5.5 5.6 7.0</w:t>
      </w:r>
      <w:r>
        <w:br/>
      </w:r>
      <w:r>
        <w:rPr>
          <w:rStyle w:val="VerbatimChar"/>
        </w:rPr>
        <w:t xml:space="preserve">## [4609] 3.0 7.1 6.3 7.9 8.5 5.6 5.3 4.5 7.2 7.1 6.1 6.5 6.6 6.0 4.3 8.0 7.1 6.8</w:t>
      </w:r>
      <w:r>
        <w:br/>
      </w:r>
      <w:r>
        <w:rPr>
          <w:rStyle w:val="VerbatimChar"/>
        </w:rPr>
        <w:t xml:space="preserve">## [4627] 5.7 6.2 9.2 6.2 7.9 8.0 6.5 6.9 6.8 4.6 6.7 6.0 7.1 6.8 6.4 7.0 8.0 4.8</w:t>
      </w:r>
      <w:r>
        <w:br/>
      </w:r>
      <w:r>
        <w:rPr>
          <w:rStyle w:val="VerbatimChar"/>
        </w:rPr>
        <w:t xml:space="preserve">## [4645] 5.8 6.6 7.1 8.1 1.6 6.6 5.8 6.7 7.4 6.4 6.5 5.4 7.0 6.5 6.5 7.3 5.6 6.3</w:t>
      </w:r>
      <w:r>
        <w:br/>
      </w:r>
      <w:r>
        <w:rPr>
          <w:rStyle w:val="VerbatimChar"/>
        </w:rPr>
        <w:t xml:space="preserve">## [4663] 6.6 6.2 5.5 5.6 5.6 7.1 6.9 7.4 7.3 6.8 7.0 5.2 5.7 8.0 6.2 7.6 5.4 5.6</w:t>
      </w:r>
      <w:r>
        <w:br/>
      </w:r>
      <w:r>
        <w:rPr>
          <w:rStyle w:val="VerbatimChar"/>
        </w:rPr>
        <w:t xml:space="preserve">## [4681] 6.2 5.3 6.3 6.8 6.2 7.1 7.4 7.9 5.3 7.4 5.7 7.7 5.5 6.5 5.5 5.8 7.2 6.4</w:t>
      </w:r>
      <w:r>
        <w:br/>
      </w:r>
      <w:r>
        <w:rPr>
          <w:rStyle w:val="VerbatimChar"/>
        </w:rPr>
        <w:t xml:space="preserve">## [4699] 6.7 6.6 5.5 8.0 6.1 7.8 7.7 7.9 6.4 7.6 5.7 7.4 7.2 8.4 6.8 6.6 6.5 7.6</w:t>
      </w:r>
      <w:r>
        <w:br/>
      </w:r>
      <w:r>
        <w:rPr>
          <w:rStyle w:val="VerbatimChar"/>
        </w:rPr>
        <w:t xml:space="preserve">## [4717] 7.1 7.1 7.2 5.6 5.2 3.9 6.8 3.6 7.0 6.6 6.9 7.1 6.6 7.2 6.1 7.3 6.6 8.1</w:t>
      </w:r>
      <w:r>
        <w:br/>
      </w:r>
      <w:r>
        <w:rPr>
          <w:rStyle w:val="VerbatimChar"/>
        </w:rPr>
        <w:t xml:space="preserve">## [4735] 6.7 6.1 6.4 6.3 7.3 7.4 4.3 5.8 6.7 6.1 3.9 7.3 7.0 6.6 7.5 7.0 6.3 8.1</w:t>
      </w:r>
      <w:r>
        <w:br/>
      </w:r>
      <w:r>
        <w:rPr>
          <w:rStyle w:val="VerbatimChar"/>
        </w:rPr>
        <w:t xml:space="preserve">## [4753] 6.1 7.7 4.2 4.6 6.9 6.4 5.4 4.3 7.6 6.9 7.3 7.0 7.4 6.8 6.5 6.2 8.7 6.5</w:t>
      </w:r>
      <w:r>
        <w:br/>
      </w:r>
      <w:r>
        <w:rPr>
          <w:rStyle w:val="VerbatimChar"/>
        </w:rPr>
        <w:t xml:space="preserve">## [4771] 6.4 6.2 7.4 6.5 7.0 6.7 4.7 5.7 2.6 6.5 6.7 4.8 1.7 6.2 7.4 6.1 4.5 5.5</w:t>
      </w:r>
      <w:r>
        <w:br/>
      </w:r>
      <w:r>
        <w:rPr>
          <w:rStyle w:val="VerbatimChar"/>
        </w:rPr>
        <w:t xml:space="preserve">## [4789] 4.4 6.7 7.0 6.4 8.6 7.2 7.4 7.2 5.5 5.4 6.2 6.9 8.3 7.5 7.0 7.1 6.6 6.6</w:t>
      </w:r>
      <w:r>
        <w:br/>
      </w:r>
      <w:r>
        <w:rPr>
          <w:rStyle w:val="VerbatimChar"/>
        </w:rPr>
        <w:t xml:space="preserve">## [4807] 7.4 7.2 7.1 5.4 7.9 7.0 7.3 6.7 6.3 6.7 5.5 6.3 6.7 8.4 6.0 6.4 5.4 5.9</w:t>
      </w:r>
      <w:r>
        <w:br/>
      </w:r>
      <w:r>
        <w:rPr>
          <w:rStyle w:val="VerbatimChar"/>
        </w:rPr>
        <w:t xml:space="preserve">## [4825] 7.4 4.7 7.9 5.7 7.0 6.9 7.0 7.2 6.3 4.3 6.2 7.5 6.4 7.7 7.2 6.9 5.5 6.5</w:t>
      </w:r>
      <w:r>
        <w:br/>
      </w:r>
      <w:r>
        <w:rPr>
          <w:rStyle w:val="VerbatimChar"/>
        </w:rPr>
        <w:t xml:space="preserve">## [4843] 7.8 7.2 6.6 5.5 7.5 4.4 5.1 5.5 5.7 6.6 6.2 7.4 6.9 6.5 7.6 8.1 7.4 7.0</w:t>
      </w:r>
      <w:r>
        <w:br/>
      </w:r>
      <w:r>
        <w:rPr>
          <w:rStyle w:val="VerbatimChar"/>
        </w:rPr>
        <w:t xml:space="preserve">## [4861] 6.1 6.2 7.4 7.3 4.6 5.3 6.6 6.8 6.9 4.7 7.9 6.8 7.4 5.5 7.4 5.5 6.9 6.3</w:t>
      </w:r>
      <w:r>
        <w:br/>
      </w:r>
      <w:r>
        <w:rPr>
          <w:rStyle w:val="VerbatimChar"/>
        </w:rPr>
        <w:t xml:space="preserve">## [4879] 6.7 4.8 3.9 6.6 4.2 6.3 5.4 6.6 6.3 6.5 7.0 7.5 7.2 5.3 7.5 7.8 6.4 5.1</w:t>
      </w:r>
      <w:r>
        <w:br/>
      </w:r>
      <w:r>
        <w:rPr>
          <w:rStyle w:val="VerbatimChar"/>
        </w:rPr>
        <w:t xml:space="preserve">## [4897] 5.6 7.0 5.3 6.3 7.7 7.5 6.1 5.6 6.1 6.5 6.2 6.5 4.8 6.7 4.4 7.0 7.0 7.3</w:t>
      </w:r>
      <w:r>
        <w:br/>
      </w:r>
      <w:r>
        <w:rPr>
          <w:rStyle w:val="VerbatimChar"/>
        </w:rPr>
        <w:t xml:space="preserve">## [4915] 7.7 7.1 4.3 6.9 7.2 7.7 5.4 6.2 5.4 3.4 6.0 6.5 5.7 4.6 6.3 6.6 8.2 6.2</w:t>
      </w:r>
      <w:r>
        <w:br/>
      </w:r>
      <w:r>
        <w:rPr>
          <w:rStyle w:val="VerbatimChar"/>
        </w:rPr>
        <w:t xml:space="preserve">## [4933] 5.2 6.1 7.2 5.9 6.5 6.7 6.7 5.3 5.3 6.8 6.7 7.6 7.7 7.2 4.7 6.5 6.1 4.2</w:t>
      </w:r>
      <w:r>
        <w:br/>
      </w:r>
      <w:r>
        <w:rPr>
          <w:rStyle w:val="VerbatimChar"/>
        </w:rPr>
        <w:t xml:space="preserve">## [4951] 5.2 5.6 5.2 6.5 4.3 7.5 6.6 5.0 4.1 7.8 7.9 6.2 6.3 8.1 5.5 6.1 5.5 5.8</w:t>
      </w:r>
      <w:r>
        <w:br/>
      </w:r>
      <w:r>
        <w:rPr>
          <w:rStyle w:val="VerbatimChar"/>
        </w:rPr>
        <w:t xml:space="preserve">## [4969] 6.9 6.9 5.9 5.2 4.8 7.8 7.6 5.4 6.8 5.6 5.5 5.6 6.8 6.1 6.1 4.4 7.3 7.2</w:t>
      </w:r>
      <w:r>
        <w:br/>
      </w:r>
      <w:r>
        <w:rPr>
          <w:rStyle w:val="VerbatimChar"/>
        </w:rPr>
        <w:t xml:space="preserve">## [4987] 7.9 6.0 6.4 6.8 6.5 5.1 5.4 5.5 5.4 5.7 6.8 8.8 5.1 4.5 2.3 6.3 7.3 7.0</w:t>
      </w:r>
      <w:r>
        <w:br/>
      </w:r>
      <w:r>
        <w:rPr>
          <w:rStyle w:val="VerbatimChar"/>
        </w:rPr>
        <w:t xml:space="preserve">## [5005] 6.1 5.1 5.5 6.5 7.5 5.5 6.1 4.7 6.8 6.9 5.9 5.2 6.9 7.2 6.8 6.8 6.8 6.7</w:t>
      </w:r>
      <w:r>
        <w:br/>
      </w:r>
      <w:r>
        <w:rPr>
          <w:rStyle w:val="VerbatimChar"/>
        </w:rPr>
        <w:t xml:space="preserve">## [5023] 5.2 5.8 6.4 5.1 7.2 6.7 7.5 6.4 4.7 6.4 7.1 5.5 7.0 1.8 6.8 6.7 6.3 8.0</w:t>
      </w:r>
      <w:r>
        <w:br/>
      </w:r>
      <w:r>
        <w:rPr>
          <w:rStyle w:val="VerbatimChar"/>
        </w:rPr>
        <w:t xml:space="preserve">## [5041] 6.2 6.2 8.6 6.5 6.2 6.5 6.5 5.7 6.4 6.2 6.5 7.4 7.0 6.7 2.5 3.4 6.7 7.0</w:t>
      </w:r>
      <w:r>
        <w:br/>
      </w:r>
      <w:r>
        <w:rPr>
          <w:rStyle w:val="VerbatimChar"/>
        </w:rPr>
        <w:t xml:space="preserve">## [5059] 4.4 3.9 5.7 5.3 6.2 5.5 6.7 6.6 8.3 6.2 3.4 7.5 5.6 7.0 5.1 6.9 5.7 7.9</w:t>
      </w:r>
      <w:r>
        <w:br/>
      </w:r>
      <w:r>
        <w:rPr>
          <w:rStyle w:val="VerbatimChar"/>
        </w:rPr>
        <w:t xml:space="preserve">## [5077] 5.7 5.9 5.5 6.3 6.2 4.9 5.3 6.4 6.4 6.3 6.0 5.8 4.9 5.2 4.7 5.3 8.4 7.1</w:t>
      </w:r>
      <w:r>
        <w:br/>
      </w:r>
      <w:r>
        <w:rPr>
          <w:rStyle w:val="VerbatimChar"/>
        </w:rPr>
        <w:t xml:space="preserve">## [5095] 8.1 5.8 5.1 4.4 6.2 5.9 7.1 5.5 6.9 6.9 6.3 6.6 6.9 6.5 6.1 8.3 5.0 5.5</w:t>
      </w:r>
      <w:r>
        <w:br/>
      </w:r>
      <w:r>
        <w:rPr>
          <w:rStyle w:val="VerbatimChar"/>
        </w:rPr>
        <w:t xml:space="preserve">## [5113] 5.9 5.7 4.6 6.7 6.9 7.4 4.5 6.7 7.0 5.3 6.5 6.5 4.4 7.6 5.3 6.3 5.6 7.2</w:t>
      </w:r>
      <w:r>
        <w:br/>
      </w:r>
      <w:r>
        <w:rPr>
          <w:rStyle w:val="VerbatimChar"/>
        </w:rPr>
        <w:t xml:space="preserve">## [5131] 5.3 6.6 7.8 6.0 5.0 6.1 3.6 7.2 5.4 5.6 5.6 4.2 6.0 5.3 7.5 5.3 6.8 4.0</w:t>
      </w:r>
      <w:r>
        <w:br/>
      </w:r>
      <w:r>
        <w:rPr>
          <w:rStyle w:val="VerbatimChar"/>
        </w:rPr>
        <w:t xml:space="preserve">## [5149] 6.4 5.6 5.3 7.5 6.6 6.9 6.8 7.4 3.7 5.4 5.9 6.1 5.1 4.4 8.0 5.2 4.9 6.7</w:t>
      </w:r>
      <w:r>
        <w:br/>
      </w:r>
      <w:r>
        <w:rPr>
          <w:rStyle w:val="VerbatimChar"/>
        </w:rPr>
        <w:t xml:space="preserve">## [5167] 6.3 6.6 5.8 5.1 4.2 6.7 6.2 6.8 5.9 8.1 3.9 6.4 7.4 7.7 5.7 5.8 7.5 6.5</w:t>
      </w:r>
      <w:r>
        <w:br/>
      </w:r>
      <w:r>
        <w:rPr>
          <w:rStyle w:val="VerbatimChar"/>
        </w:rPr>
        <w:t xml:space="preserve">## [5185] 4.4 4.4 8.2 5.6 7.0 7.1 6.6 6.6 5.3 5.8 6.6 7.2 5.2 3.0 7.2 5.3 6.2 6.3</w:t>
      </w:r>
      <w:r>
        <w:br/>
      </w:r>
      <w:r>
        <w:rPr>
          <w:rStyle w:val="VerbatimChar"/>
        </w:rPr>
        <w:t xml:space="preserve">## [5203] 5.9 7.1 6.1 6.2 3.9 5.4 6.5 6.4 7.3 7.0 5.3 4.4 5.8 7.5 6.6 3.7 6.1 5.7</w:t>
      </w:r>
      <w:r>
        <w:br/>
      </w:r>
      <w:r>
        <w:rPr>
          <w:rStyle w:val="VerbatimChar"/>
        </w:rPr>
        <w:t xml:space="preserve">## [5221] 7.0 5.0 6.7 4.3 3.8 6.0 6.8 5.5 5.4 6.9 5.7 5.2 4.9 5.4 5.6 5.0 8.0 3.4</w:t>
      </w:r>
      <w:r>
        <w:br/>
      </w:r>
      <w:r>
        <w:rPr>
          <w:rStyle w:val="VerbatimChar"/>
        </w:rPr>
        <w:t xml:space="preserve">## [5239] 6.2 5.9 7.8 5.0 6.9 4.8 3.8 6.6 4.7 3.3 6.0 4.3 5.6 4.6 5.8 5.5 7.3 6.6</w:t>
      </w:r>
      <w:r>
        <w:br/>
      </w:r>
      <w:r>
        <w:rPr>
          <w:rStyle w:val="VerbatimChar"/>
        </w:rPr>
        <w:t xml:space="preserve">## [5257] 3.2 6.0 7.8 7.1 4.9 2.3 4.1 7.0 5.7 6.9 5.1 5.8 5.4 5.9 6.1 4.2 4.5 4.9</w:t>
      </w:r>
      <w:r>
        <w:br/>
      </w:r>
      <w:r>
        <w:rPr>
          <w:rStyle w:val="VerbatimChar"/>
        </w:rPr>
        <w:t xml:space="preserve">## [5275] 6.2 4.6 7.2 2.2 5.8 6.9 6.5 6.2 8.8</w:t>
      </w:r>
    </w:p>
    <w:p>
      <w:pPr>
        <w:pStyle w:val="FirstParagraph"/>
      </w:pPr>
      <w:r>
        <w:t xml:space="preserve">Here we defined our population in the imported data set where our target varaible is</w:t>
      </w:r>
      <w:r>
        <w:t xml:space="preserve"> </w:t>
      </w:r>
      <w:r>
        <w:t xml:space="preserve">“</w:t>
      </w:r>
      <w:r>
        <w:t xml:space="preserve">imdb_score</w:t>
      </w:r>
      <w:r>
        <w:t xml:space="preserve">”</w:t>
      </w:r>
      <w:r>
        <w:t xml:space="preserve">.</w:t>
      </w:r>
    </w:p>
    <w:bookmarkEnd w:id="25"/>
    <w:bookmarkStart w:id="26" w:name="mean-of-the-population"/>
    <w:p>
      <w:pPr>
        <w:pStyle w:val="Heading2"/>
      </w:pPr>
      <w:r>
        <w:t xml:space="preserve">Mean of the population:</w:t>
      </w:r>
    </w:p>
    <w:p>
      <w:pPr>
        <w:pStyle w:val="SourceCode"/>
      </w:pPr>
      <w:r>
        <w:rPr>
          <w:rStyle w:val="FunctionTok"/>
        </w:rPr>
        <w:t xml:space="preserve">mean</w:t>
      </w:r>
      <w:r>
        <w:rPr>
          <w:rStyle w:val="NormalTok"/>
        </w:rPr>
        <w:t xml:space="preserve">(population)</w:t>
      </w:r>
    </w:p>
    <w:p>
      <w:pPr>
        <w:pStyle w:val="SourceCode"/>
      </w:pPr>
      <w:r>
        <w:rPr>
          <w:rStyle w:val="VerbatimChar"/>
        </w:rPr>
        <w:t xml:space="preserve">## [1] 6.533447</w:t>
      </w:r>
    </w:p>
    <w:p>
      <w:pPr>
        <w:pStyle w:val="FirstParagraph"/>
      </w:pPr>
      <w:r>
        <w:t xml:space="preserve">Here we can see we have the mean imdb score as 6.533447.</w:t>
      </w:r>
    </w:p>
    <w:bookmarkEnd w:id="26"/>
    <w:bookmarkStart w:id="27" w:name="standard-deviation-of-the-population"/>
    <w:p>
      <w:pPr>
        <w:pStyle w:val="Heading2"/>
      </w:pPr>
      <w:r>
        <w:t xml:space="preserve">Standard deviation of the population:</w:t>
      </w:r>
    </w:p>
    <w:p>
      <w:pPr>
        <w:pStyle w:val="SourceCode"/>
      </w:pPr>
      <w:r>
        <w:rPr>
          <w:rStyle w:val="FunctionTok"/>
        </w:rPr>
        <w:t xml:space="preserve">sd</w:t>
      </w:r>
      <w:r>
        <w:rPr>
          <w:rStyle w:val="NormalTok"/>
        </w:rPr>
        <w:t xml:space="preserve">(population)</w:t>
      </w:r>
    </w:p>
    <w:p>
      <w:pPr>
        <w:pStyle w:val="SourceCode"/>
      </w:pPr>
      <w:r>
        <w:rPr>
          <w:rStyle w:val="VerbatimChar"/>
        </w:rPr>
        <w:t xml:space="preserve">## [1] 1.160932</w:t>
      </w:r>
    </w:p>
    <w:p>
      <w:pPr>
        <w:pStyle w:val="FirstParagraph"/>
      </w:pPr>
      <w:r>
        <w:t xml:space="preserve">Here we have the sd of our target variable as 1.160932.</w:t>
      </w:r>
    </w:p>
    <w:bookmarkEnd w:id="27"/>
    <w:bookmarkStart w:id="28" w:name="defining-the-sample"/>
    <w:p>
      <w:pPr>
        <w:pStyle w:val="Heading2"/>
      </w:pPr>
      <w:r>
        <w:t xml:space="preserve">Defining the sample:</w:t>
      </w:r>
    </w:p>
    <w:p>
      <w:pPr>
        <w:pStyle w:val="SourceCode"/>
      </w:pPr>
      <w:r>
        <w:rPr>
          <w:rStyle w:val="NormalTok"/>
        </w:rPr>
        <w:t xml:space="preserve">s </w:t>
      </w:r>
      <w:r>
        <w:rPr>
          <w:rStyle w:val="OtherTok"/>
        </w:rPr>
        <w:t xml:space="preserve">=</w:t>
      </w:r>
      <w:r>
        <w:rPr>
          <w:rStyle w:val="NormalTok"/>
        </w:rPr>
        <w:t xml:space="preserve"> </w:t>
      </w:r>
      <w:r>
        <w:rPr>
          <w:rStyle w:val="FunctionTok"/>
        </w:rPr>
        <w:t xml:space="preserve">sample</w:t>
      </w:r>
      <w:r>
        <w:rPr>
          <w:rStyle w:val="NormalTok"/>
        </w:rPr>
        <w:t xml:space="preserve">(population,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s</w:t>
      </w:r>
    </w:p>
    <w:p>
      <w:pPr>
        <w:pStyle w:val="SourceCode"/>
      </w:pPr>
      <w:r>
        <w:rPr>
          <w:rStyle w:val="VerbatimChar"/>
        </w:rPr>
        <w:t xml:space="preserve">##   [1] 6.3 6.8 7.7 4.2 7.0 8.5 7.2 6.6 6.6 6.9 7.3 5.3 4.1 3.7 7.8 6.9 6.7 6.2</w:t>
      </w:r>
      <w:r>
        <w:br/>
      </w:r>
      <w:r>
        <w:rPr>
          <w:rStyle w:val="VerbatimChar"/>
        </w:rPr>
        <w:t xml:space="preserve">##  [19] 5.7 6.6 6.2 6.5 6.1 7.0 5.3 5.2 7.5 7.7 7.3 7.8 6.0 5.8 6.5 6.8 4.3 6.1</w:t>
      </w:r>
      <w:r>
        <w:br/>
      </w:r>
      <w:r>
        <w:rPr>
          <w:rStyle w:val="VerbatimChar"/>
        </w:rPr>
        <w:t xml:space="preserve">##  [37] 4.2 5.5 6.9 7.3 6.4 7.6 5.6 5.4 6.1 7.0 8.2 5.9 5.2 3.6 6.9 7.6 8.4 7.4</w:t>
      </w:r>
      <w:r>
        <w:br/>
      </w:r>
      <w:r>
        <w:rPr>
          <w:rStyle w:val="VerbatimChar"/>
        </w:rPr>
        <w:t xml:space="preserve">##  [55] 6.2 7.6 5.0 6.5 7.1 7.5 5.6 7.4 7.6 6.5 6.4 5.8 6.9 6.4 4.1 7.6 7.0 5.8</w:t>
      </w:r>
      <w:r>
        <w:br/>
      </w:r>
      <w:r>
        <w:rPr>
          <w:rStyle w:val="VerbatimChar"/>
        </w:rPr>
        <w:t xml:space="preserve">##  [73] 5.2 7.1 6.3 7.6 6.0 6.0 6.9 6.1 6.1 6.5 5.5 7.8 7.0 5.5 7.3 6.9 6.5 6.0</w:t>
      </w:r>
      <w:r>
        <w:br/>
      </w:r>
      <w:r>
        <w:rPr>
          <w:rStyle w:val="VerbatimChar"/>
        </w:rPr>
        <w:t xml:space="preserve">##  [91] 6.9 6.7 7.1 7.1 7.6 5.5 5.7 5.6 8.1 7.1</w:t>
      </w:r>
    </w:p>
    <w:p>
      <w:pPr>
        <w:pStyle w:val="FirstParagraph"/>
      </w:pPr>
      <w:r>
        <w:t xml:space="preserve">Here we take 100 imdb scores from the population of 5283 imdb scores in a without replacement procedure.</w:t>
      </w:r>
    </w:p>
    <w:p>
      <w:pPr>
        <w:pStyle w:val="SourceCode"/>
      </w:pPr>
      <w:r>
        <w:rPr>
          <w:rStyle w:val="FunctionTok"/>
        </w:rPr>
        <w:t xml:space="preserve">library</w:t>
      </w:r>
      <w:r>
        <w:rPr>
          <w:rStyle w:val="NormalTok"/>
        </w:rPr>
        <w:t xml:space="preserve">(</w:t>
      </w:r>
      <w:r>
        <w:rPr>
          <w:rStyle w:val="StringTok"/>
        </w:rPr>
        <w:t xml:space="preserve">'BSDA'</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FirstParagraph"/>
      </w:pPr>
      <w:r>
        <w:t xml:space="preserve">Here we install the BSDA (Basic Statistics and Data Analysis) package.</w:t>
      </w:r>
    </w:p>
    <w:bookmarkEnd w:id="28"/>
    <w:bookmarkEnd w:id="29"/>
    <w:bookmarkStart w:id="33" w:name="z-test"/>
    <w:p>
      <w:pPr>
        <w:pStyle w:val="Heading1"/>
      </w:pPr>
      <w:r>
        <w:t xml:space="preserve">Z TEST</w:t>
      </w:r>
    </w:p>
    <w:bookmarkStart w:id="30" w:name="Xd437443a0f346fd19173cc3a588492e6111e86d"/>
    <w:p>
      <w:pPr>
        <w:pStyle w:val="Heading2"/>
      </w:pPr>
      <w:r>
        <w:t xml:space="preserve">To test whether the mean is equal to 7 or not</w:t>
      </w:r>
    </w:p>
    <w:p>
      <w:pPr>
        <w:pStyle w:val="FirstParagraph"/>
      </w:pPr>
      <w:r>
        <w:t xml:space="preserve">H0: mean=7</w:t>
      </w:r>
      <w:r>
        <w:t xml:space="preserve"> </w:t>
      </w:r>
      <w:r>
        <w:t xml:space="preserve">H1: mean!=7</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mu=</w:t>
      </w:r>
      <w:r>
        <w:rPr>
          <w:rStyle w:val="DecValTok"/>
        </w:rPr>
        <w:t xml:space="preserve">7</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pulation),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w:t>
      </w:r>
      <w:r>
        <w:br/>
      </w:r>
      <w:r>
        <w:rPr>
          <w:rStyle w:val="VerbatimChar"/>
        </w:rPr>
        <w:t xml:space="preserve">## z = -4.6428, p-value = 3.437e-06</w:t>
      </w:r>
      <w:r>
        <w:br/>
      </w:r>
      <w:r>
        <w:rPr>
          <w:rStyle w:val="VerbatimChar"/>
        </w:rPr>
        <w:t xml:space="preserve">## alternative hypothesis: true mean is not equal to 7</w:t>
      </w:r>
      <w:r>
        <w:br/>
      </w:r>
      <w:r>
        <w:rPr>
          <w:rStyle w:val="VerbatimChar"/>
        </w:rPr>
        <w:t xml:space="preserve">## 95 percent confidence interval:</w:t>
      </w:r>
      <w:r>
        <w:br/>
      </w:r>
      <w:r>
        <w:rPr>
          <w:rStyle w:val="VerbatimChar"/>
        </w:rPr>
        <w:t xml:space="preserve">##  6.233462 6.688538</w:t>
      </w:r>
      <w:r>
        <w:br/>
      </w:r>
      <w:r>
        <w:rPr>
          <w:rStyle w:val="VerbatimChar"/>
        </w:rPr>
        <w:t xml:space="preserve">## sample estimates:</w:t>
      </w:r>
      <w:r>
        <w:br/>
      </w:r>
      <w:r>
        <w:rPr>
          <w:rStyle w:val="VerbatimChar"/>
        </w:rPr>
        <w:t xml:space="preserve">## mean of x </w:t>
      </w:r>
      <w:r>
        <w:br/>
      </w:r>
      <w:r>
        <w:rPr>
          <w:rStyle w:val="VerbatimChar"/>
        </w:rPr>
        <w:t xml:space="preserve">##     6.461</w:t>
      </w:r>
    </w:p>
    <w:p>
      <w:pPr>
        <w:pStyle w:val="FirstParagraph"/>
      </w:pPr>
      <w:r>
        <w:t xml:space="preserve">Here we tried to do a two tailed Z-test where our null hypothesis is mean equal to 7 and our alternative hypothesis is mean not equal to 7. After proceeding with the test, we can see that our p value is less than 0.05, thus, we reject the null hypothesis as there is enough evidence to suggest a significant difference.</w:t>
      </w:r>
    </w:p>
    <w:bookmarkEnd w:id="30"/>
    <w:bookmarkStart w:id="31" w:name="X49e85f6719023f23c8a119b6b9a15e2da9265b8"/>
    <w:p>
      <w:pPr>
        <w:pStyle w:val="Heading2"/>
      </w:pPr>
      <w:r>
        <w:t xml:space="preserve">To test whether the mean is less than 7 or not</w:t>
      </w:r>
    </w:p>
    <w:p>
      <w:pPr>
        <w:pStyle w:val="FirstParagraph"/>
      </w:pPr>
      <w:r>
        <w:t xml:space="preserve">H0: mean=7</w:t>
      </w:r>
      <w:r>
        <w:t xml:space="preserve"> </w:t>
      </w:r>
      <w:r>
        <w:t xml:space="preserve">H1: mean&lt;7</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u=</w:t>
      </w:r>
      <w:r>
        <w:rPr>
          <w:rStyle w:val="DecValTok"/>
        </w:rPr>
        <w:t xml:space="preserve">7</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pulation),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w:t>
      </w:r>
      <w:r>
        <w:br/>
      </w:r>
      <w:r>
        <w:rPr>
          <w:rStyle w:val="VerbatimChar"/>
        </w:rPr>
        <w:t xml:space="preserve">## z = -4.6428, p-value = 1.718e-06</w:t>
      </w:r>
      <w:r>
        <w:br/>
      </w:r>
      <w:r>
        <w:rPr>
          <w:rStyle w:val="VerbatimChar"/>
        </w:rPr>
        <w:t xml:space="preserve">## alternative hypothesis: true mean is less than 7</w:t>
      </w:r>
      <w:r>
        <w:br/>
      </w:r>
      <w:r>
        <w:rPr>
          <w:rStyle w:val="VerbatimChar"/>
        </w:rPr>
        <w:t xml:space="preserve">## 95 percent confidence interval:</w:t>
      </w:r>
      <w:r>
        <w:br/>
      </w:r>
      <w:r>
        <w:rPr>
          <w:rStyle w:val="VerbatimChar"/>
        </w:rPr>
        <w:t xml:space="preserve">##        NA 6.651956</w:t>
      </w:r>
      <w:r>
        <w:br/>
      </w:r>
      <w:r>
        <w:rPr>
          <w:rStyle w:val="VerbatimChar"/>
        </w:rPr>
        <w:t xml:space="preserve">## sample estimates:</w:t>
      </w:r>
      <w:r>
        <w:br/>
      </w:r>
      <w:r>
        <w:rPr>
          <w:rStyle w:val="VerbatimChar"/>
        </w:rPr>
        <w:t xml:space="preserve">## mean of x </w:t>
      </w:r>
      <w:r>
        <w:br/>
      </w:r>
      <w:r>
        <w:rPr>
          <w:rStyle w:val="VerbatimChar"/>
        </w:rPr>
        <w:t xml:space="preserve">##     6.461</w:t>
      </w:r>
    </w:p>
    <w:p>
      <w:pPr>
        <w:pStyle w:val="FirstParagraph"/>
      </w:pPr>
      <w:r>
        <w:t xml:space="preserve">Here we tried to do a one tailed Z-test where our null hypothesis is mean equal to 7 and our alternative hypothesis is mean less than 7. After proceeding with the test, we can see that our p value is less than 0.05, thus, we reject the null hypothesis as there is enough evidence to suggest a significant difference.</w:t>
      </w:r>
    </w:p>
    <w:bookmarkEnd w:id="31"/>
    <w:bookmarkStart w:id="32" w:name="X0de8e11f94e906031ebe63450b2e2ef77279dff"/>
    <w:p>
      <w:pPr>
        <w:pStyle w:val="Heading2"/>
      </w:pPr>
      <w:r>
        <w:t xml:space="preserve">To test whether the mean is less than 7 or not</w:t>
      </w:r>
    </w:p>
    <w:p>
      <w:pPr>
        <w:pStyle w:val="FirstParagraph"/>
      </w:pPr>
      <w:r>
        <w:t xml:space="preserve">H0: mean=7</w:t>
      </w:r>
      <w:r>
        <w:t xml:space="preserve"> </w:t>
      </w:r>
      <w:r>
        <w:t xml:space="preserve">H1: mean&gt;7</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mu=</w:t>
      </w:r>
      <w:r>
        <w:rPr>
          <w:rStyle w:val="DecValTok"/>
        </w:rPr>
        <w:t xml:space="preserve">7</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pulation),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w:t>
      </w:r>
      <w:r>
        <w:br/>
      </w:r>
      <w:r>
        <w:rPr>
          <w:rStyle w:val="VerbatimChar"/>
        </w:rPr>
        <w:t xml:space="preserve">## z = -4.6428, p-value = 1</w:t>
      </w:r>
      <w:r>
        <w:br/>
      </w:r>
      <w:r>
        <w:rPr>
          <w:rStyle w:val="VerbatimChar"/>
        </w:rPr>
        <w:t xml:space="preserve">## alternative hypothesis: true mean is greater than 7</w:t>
      </w:r>
      <w:r>
        <w:br/>
      </w:r>
      <w:r>
        <w:rPr>
          <w:rStyle w:val="VerbatimChar"/>
        </w:rPr>
        <w:t xml:space="preserve">## 95 percent confidence interval:</w:t>
      </w:r>
      <w:r>
        <w:br/>
      </w:r>
      <w:r>
        <w:rPr>
          <w:rStyle w:val="VerbatimChar"/>
        </w:rPr>
        <w:t xml:space="preserve">##  6.270044       NA</w:t>
      </w:r>
      <w:r>
        <w:br/>
      </w:r>
      <w:r>
        <w:rPr>
          <w:rStyle w:val="VerbatimChar"/>
        </w:rPr>
        <w:t xml:space="preserve">## sample estimates:</w:t>
      </w:r>
      <w:r>
        <w:br/>
      </w:r>
      <w:r>
        <w:rPr>
          <w:rStyle w:val="VerbatimChar"/>
        </w:rPr>
        <w:t xml:space="preserve">## mean of x </w:t>
      </w:r>
      <w:r>
        <w:br/>
      </w:r>
      <w:r>
        <w:rPr>
          <w:rStyle w:val="VerbatimChar"/>
        </w:rPr>
        <w:t xml:space="preserve">##     6.461</w:t>
      </w:r>
    </w:p>
    <w:p>
      <w:pPr>
        <w:pStyle w:val="FirstParagraph"/>
      </w:pPr>
      <w:r>
        <w:t xml:space="preserve">Here we tried to do a one tailed Z-test where our null hypothesis is mean equal to 7 and our alternative hypothesis is mean greater than 7. After proceeding with the test, we can see that our p value is greater than 0.05, thus, we accept the null hypothesis as there is not enough evidence to suggest a significant differe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2</dc:title>
  <dc:creator>Siddhartha Sinha</dc:creator>
  <cp:keywords/>
  <dcterms:created xsi:type="dcterms:W3CDTF">2023-12-04T19:22:28Z</dcterms:created>
  <dcterms:modified xsi:type="dcterms:W3CDTF">2023-12-04T19: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word_document</vt:lpwstr>
  </property>
</Properties>
</file>